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C355BE" w14:textId="10DCCE01" w:rsidR="00506F9A" w:rsidRDefault="002936CD" w:rsidP="00CB6D2B">
      <w:pPr>
        <w:spacing w:line="480" w:lineRule="auto"/>
        <w:jc w:val="center"/>
        <w:rPr>
          <w:b/>
          <w:bCs/>
          <w:kern w:val="24"/>
        </w:rPr>
      </w:pPr>
      <w:bookmarkStart w:id="0" w:name="_Hlk151804718"/>
      <w:r>
        <w:rPr>
          <w:b/>
          <w:bCs/>
          <w:kern w:val="24"/>
        </w:rPr>
        <w:t>Denoising of High-resolution</w:t>
      </w:r>
      <w:r w:rsidR="00506F9A" w:rsidRPr="00195D70">
        <w:rPr>
          <w:b/>
          <w:bCs/>
          <w:kern w:val="24"/>
        </w:rPr>
        <w:t xml:space="preserve"> 3D UTE-MR Angiogram Data using </w:t>
      </w:r>
      <w:r w:rsidR="00AF4FFF">
        <w:rPr>
          <w:b/>
          <w:bCs/>
          <w:kern w:val="24"/>
        </w:rPr>
        <w:t>Light</w:t>
      </w:r>
      <w:r w:rsidR="00BD432C">
        <w:rPr>
          <w:b/>
          <w:bCs/>
          <w:kern w:val="24"/>
        </w:rPr>
        <w:t>weight</w:t>
      </w:r>
      <w:r w:rsidR="00AF4FFF">
        <w:rPr>
          <w:b/>
          <w:bCs/>
          <w:kern w:val="24"/>
        </w:rPr>
        <w:t xml:space="preserve"> and Efficient</w:t>
      </w:r>
      <w:r>
        <w:rPr>
          <w:b/>
          <w:bCs/>
          <w:kern w:val="24"/>
        </w:rPr>
        <w:t xml:space="preserve"> </w:t>
      </w:r>
      <w:r w:rsidR="00506F9A" w:rsidRPr="00195D70">
        <w:rPr>
          <w:b/>
          <w:bCs/>
          <w:kern w:val="24"/>
        </w:rPr>
        <w:t>Convolutional Neural Network</w:t>
      </w:r>
      <w:r w:rsidR="001F73FC">
        <w:rPr>
          <w:b/>
          <w:bCs/>
          <w:kern w:val="24"/>
        </w:rPr>
        <w:t>s</w:t>
      </w:r>
    </w:p>
    <w:p w14:paraId="5358B0D2" w14:textId="77777777" w:rsidR="00CB6D2B" w:rsidRPr="00CB6D2B" w:rsidRDefault="00CB6D2B" w:rsidP="00CB6D2B">
      <w:pPr>
        <w:spacing w:line="480" w:lineRule="auto"/>
        <w:jc w:val="center"/>
        <w:rPr>
          <w:b/>
          <w:bCs/>
          <w:kern w:val="24"/>
        </w:rPr>
      </w:pPr>
    </w:p>
    <w:p w14:paraId="689B124B" w14:textId="662A607E" w:rsidR="00506F9A" w:rsidRPr="00AC56DF" w:rsidRDefault="00506F9A" w:rsidP="00C543D7">
      <w:pPr>
        <w:spacing w:line="480" w:lineRule="auto"/>
        <w:jc w:val="center"/>
        <w:rPr>
          <w:kern w:val="24"/>
          <w:vertAlign w:val="superscript"/>
        </w:rPr>
      </w:pPr>
      <w:r w:rsidRPr="00AC56DF">
        <w:rPr>
          <w:kern w:val="24"/>
        </w:rPr>
        <w:t>Abel Worku Tessema</w:t>
      </w:r>
      <w:r w:rsidRPr="00AC56DF">
        <w:rPr>
          <w:kern w:val="24"/>
          <w:vertAlign w:val="superscript"/>
        </w:rPr>
        <w:t>1, 2</w:t>
      </w:r>
      <w:r w:rsidR="007F1628" w:rsidRPr="00AC56DF">
        <w:rPr>
          <w:kern w:val="24"/>
          <w:vertAlign w:val="superscript"/>
        </w:rPr>
        <w:t>+</w:t>
      </w:r>
      <w:r w:rsidRPr="00AC56DF">
        <w:rPr>
          <w:kern w:val="24"/>
        </w:rPr>
        <w:t xml:space="preserve">, </w:t>
      </w:r>
      <w:r w:rsidR="002936CD" w:rsidRPr="00AC56DF">
        <w:rPr>
          <w:kern w:val="24"/>
        </w:rPr>
        <w:t>Dagnachew Tessema Ambaye</w:t>
      </w:r>
      <w:r w:rsidRPr="00AC56DF">
        <w:rPr>
          <w:kern w:val="24"/>
          <w:vertAlign w:val="superscript"/>
        </w:rPr>
        <w:t>1</w:t>
      </w:r>
      <w:r w:rsidR="00322717" w:rsidRPr="00AC56DF">
        <w:rPr>
          <w:kern w:val="24"/>
          <w:vertAlign w:val="superscript"/>
        </w:rPr>
        <w:t>, 3</w:t>
      </w:r>
      <w:r w:rsidR="007F1628" w:rsidRPr="00AC56DF">
        <w:rPr>
          <w:kern w:val="24"/>
          <w:vertAlign w:val="superscript"/>
        </w:rPr>
        <w:t>+</w:t>
      </w:r>
      <w:r w:rsidR="00035E95" w:rsidRPr="00AC56DF">
        <w:rPr>
          <w:kern w:val="24"/>
        </w:rPr>
        <w:t>, HyungJoon</w:t>
      </w:r>
      <w:r w:rsidRPr="00AC56DF">
        <w:rPr>
          <w:kern w:val="24"/>
        </w:rPr>
        <w:t xml:space="preserve"> Cho</w:t>
      </w:r>
      <w:r w:rsidRPr="00AC56DF">
        <w:rPr>
          <w:kern w:val="24"/>
          <w:vertAlign w:val="superscript"/>
        </w:rPr>
        <w:t>1, *</w:t>
      </w:r>
    </w:p>
    <w:p w14:paraId="4C307CCE" w14:textId="77777777" w:rsidR="00A3742F" w:rsidRPr="00195D70" w:rsidRDefault="00A3742F" w:rsidP="00C543D7">
      <w:pPr>
        <w:spacing w:line="480" w:lineRule="auto"/>
        <w:jc w:val="center"/>
        <w:rPr>
          <w:bCs/>
          <w:kern w:val="24"/>
        </w:rPr>
      </w:pPr>
    </w:p>
    <w:p w14:paraId="2019B851" w14:textId="34F0A1F5" w:rsidR="00506F9A" w:rsidRPr="00195D70" w:rsidRDefault="00506F9A" w:rsidP="00C543D7">
      <w:pPr>
        <w:spacing w:line="480" w:lineRule="auto"/>
        <w:rPr>
          <w:kern w:val="24"/>
        </w:rPr>
      </w:pPr>
      <w:r w:rsidRPr="00F910E6">
        <w:rPr>
          <w:b/>
          <w:bCs/>
          <w:kern w:val="24"/>
          <w:vertAlign w:val="superscript"/>
        </w:rPr>
        <w:t>1</w:t>
      </w:r>
      <w:r w:rsidR="005858D0">
        <w:rPr>
          <w:b/>
          <w:bCs/>
          <w:kern w:val="24"/>
          <w:vertAlign w:val="superscript"/>
        </w:rPr>
        <w:t xml:space="preserve"> </w:t>
      </w:r>
      <w:r w:rsidRPr="00195D70">
        <w:rPr>
          <w:kern w:val="24"/>
        </w:rPr>
        <w:t xml:space="preserve">Department of Biomedical Engineering, Ulsan National Institute of Science and Technology, Ulsan, </w:t>
      </w:r>
      <w:r w:rsidR="007441BA" w:rsidRPr="00195D70">
        <w:rPr>
          <w:kern w:val="24"/>
        </w:rPr>
        <w:t xml:space="preserve">Republic of </w:t>
      </w:r>
      <w:r w:rsidRPr="00195D70">
        <w:rPr>
          <w:kern w:val="24"/>
        </w:rPr>
        <w:t>Korea</w:t>
      </w:r>
    </w:p>
    <w:p w14:paraId="15C0B293" w14:textId="5D9027B9" w:rsidR="00506F9A" w:rsidRPr="00195D70" w:rsidRDefault="00506F9A" w:rsidP="00C543D7">
      <w:pPr>
        <w:spacing w:line="480" w:lineRule="auto"/>
        <w:rPr>
          <w:kern w:val="24"/>
        </w:rPr>
      </w:pPr>
      <w:r w:rsidRPr="00F910E6">
        <w:rPr>
          <w:b/>
          <w:bCs/>
          <w:kern w:val="24"/>
          <w:vertAlign w:val="superscript"/>
        </w:rPr>
        <w:t>2</w:t>
      </w:r>
      <w:r w:rsidR="005858D0">
        <w:rPr>
          <w:b/>
          <w:bCs/>
          <w:kern w:val="24"/>
          <w:vertAlign w:val="superscript"/>
        </w:rPr>
        <w:t xml:space="preserve"> </w:t>
      </w:r>
      <w:r w:rsidRPr="00195D70">
        <w:rPr>
          <w:kern w:val="24"/>
        </w:rPr>
        <w:t>School of Biomedical Engineering, Jimma Institute of Technology, Jimma University, Jimma, Ethiopia</w:t>
      </w:r>
    </w:p>
    <w:p w14:paraId="72DFEE80" w14:textId="74FF9D18" w:rsidR="00493ABE" w:rsidRDefault="00322717" w:rsidP="00C543D7">
      <w:pPr>
        <w:spacing w:line="480" w:lineRule="auto"/>
        <w:rPr>
          <w:kern w:val="24"/>
        </w:rPr>
      </w:pPr>
      <w:r w:rsidRPr="00CE6995">
        <w:rPr>
          <w:b/>
          <w:bCs/>
          <w:kern w:val="24"/>
          <w:vertAlign w:val="superscript"/>
        </w:rPr>
        <w:t>3</w:t>
      </w:r>
      <w:r w:rsidR="005858D0">
        <w:rPr>
          <w:b/>
          <w:bCs/>
          <w:kern w:val="24"/>
          <w:vertAlign w:val="superscript"/>
        </w:rPr>
        <w:t xml:space="preserve"> </w:t>
      </w:r>
      <w:r w:rsidR="00506F9A" w:rsidRPr="00195D70">
        <w:rPr>
          <w:kern w:val="24"/>
        </w:rPr>
        <w:t xml:space="preserve">Department </w:t>
      </w:r>
      <w:r w:rsidR="00BD476F">
        <w:rPr>
          <w:kern w:val="24"/>
        </w:rPr>
        <w:t xml:space="preserve">of Electrical &amp; Computer </w:t>
      </w:r>
      <w:r w:rsidR="00BC2A38">
        <w:rPr>
          <w:kern w:val="24"/>
        </w:rPr>
        <w:t>Engineering, Hawassa</w:t>
      </w:r>
      <w:r w:rsidR="00BD476F">
        <w:rPr>
          <w:kern w:val="24"/>
        </w:rPr>
        <w:t xml:space="preserve"> University, Hawassa, Ethiopia</w:t>
      </w:r>
    </w:p>
    <w:p w14:paraId="1C33C661" w14:textId="77777777" w:rsidR="00322717" w:rsidRDefault="00322717" w:rsidP="00C543D7">
      <w:pPr>
        <w:spacing w:line="480" w:lineRule="auto"/>
        <w:rPr>
          <w:kern w:val="24"/>
        </w:rPr>
      </w:pPr>
    </w:p>
    <w:p w14:paraId="52AD434B" w14:textId="3F4A64C0" w:rsidR="007F1628" w:rsidRDefault="007F1628" w:rsidP="00C543D7">
      <w:pPr>
        <w:spacing w:line="480" w:lineRule="auto"/>
        <w:rPr>
          <w:kern w:val="24"/>
        </w:rPr>
      </w:pPr>
    </w:p>
    <w:p w14:paraId="2407F52A" w14:textId="742BAD15" w:rsidR="007F1628" w:rsidRPr="007F1628" w:rsidRDefault="007F1628" w:rsidP="00C543D7">
      <w:pPr>
        <w:spacing w:line="480" w:lineRule="auto"/>
        <w:rPr>
          <w:kern w:val="24"/>
        </w:rPr>
      </w:pPr>
      <w:r w:rsidRPr="007F1628">
        <w:rPr>
          <w:b/>
          <w:bCs/>
          <w:kern w:val="24"/>
          <w:vertAlign w:val="superscript"/>
        </w:rPr>
        <w:t>+</w:t>
      </w:r>
      <w:r w:rsidRPr="007F1628">
        <w:rPr>
          <w:kern w:val="24"/>
        </w:rPr>
        <w:t xml:space="preserve">Abel Worku Tessema and Dagnachew Tessema Ambaye </w:t>
      </w:r>
      <w:r>
        <w:rPr>
          <w:kern w:val="24"/>
        </w:rPr>
        <w:t>contributed equally as the first author.</w:t>
      </w:r>
    </w:p>
    <w:p w14:paraId="5E19B280" w14:textId="1AE1AEF8" w:rsidR="00493ABE" w:rsidRPr="00195D70" w:rsidRDefault="00493ABE" w:rsidP="00C543D7">
      <w:pPr>
        <w:spacing w:line="480" w:lineRule="auto"/>
        <w:rPr>
          <w:kern w:val="24"/>
        </w:rPr>
      </w:pPr>
    </w:p>
    <w:p w14:paraId="713C311A" w14:textId="537F6B73" w:rsidR="00493ABE" w:rsidRPr="00195D70" w:rsidRDefault="00493ABE" w:rsidP="00C543D7">
      <w:pPr>
        <w:spacing w:line="480" w:lineRule="auto"/>
        <w:jc w:val="both"/>
      </w:pPr>
      <w:r w:rsidRPr="00195D70">
        <w:t>* Corresponding author: HyungJoon Cho</w:t>
      </w:r>
    </w:p>
    <w:p w14:paraId="2D34962D" w14:textId="3AC44B83" w:rsidR="00493ABE" w:rsidRPr="00195D70" w:rsidRDefault="00493ABE" w:rsidP="00C543D7">
      <w:pPr>
        <w:pStyle w:val="NoSpacing"/>
        <w:spacing w:line="480" w:lineRule="auto"/>
        <w:rPr>
          <w:rFonts w:ascii="Times New Roman" w:hAnsi="Times New Roman"/>
          <w:b/>
          <w:bCs/>
          <w:szCs w:val="24"/>
        </w:rPr>
      </w:pPr>
      <w:r w:rsidRPr="00195D70">
        <w:rPr>
          <w:rFonts w:ascii="Times New Roman" w:hAnsi="Times New Roman"/>
          <w:szCs w:val="24"/>
        </w:rPr>
        <w:t xml:space="preserve">Address: 105-222, </w:t>
      </w:r>
      <w:r w:rsidRPr="00195D70">
        <w:rPr>
          <w:rStyle w:val="Strong"/>
          <w:rFonts w:ascii="Times New Roman" w:hAnsi="Times New Roman"/>
          <w:b w:val="0"/>
          <w:bCs w:val="0"/>
          <w:szCs w:val="24"/>
          <w:shd w:val="clear" w:color="auto" w:fill="FFFFFF"/>
        </w:rPr>
        <w:t>50, UNIST-</w:t>
      </w:r>
      <w:proofErr w:type="spellStart"/>
      <w:r w:rsidRPr="00195D70">
        <w:rPr>
          <w:rStyle w:val="Strong"/>
          <w:rFonts w:ascii="Times New Roman" w:hAnsi="Times New Roman"/>
          <w:b w:val="0"/>
          <w:bCs w:val="0"/>
          <w:szCs w:val="24"/>
          <w:shd w:val="clear" w:color="auto" w:fill="FFFFFF"/>
        </w:rPr>
        <w:t>gil</w:t>
      </w:r>
      <w:proofErr w:type="spellEnd"/>
      <w:r w:rsidRPr="00195D70">
        <w:rPr>
          <w:rStyle w:val="Strong"/>
          <w:rFonts w:ascii="Times New Roman" w:hAnsi="Times New Roman"/>
          <w:b w:val="0"/>
          <w:bCs w:val="0"/>
          <w:szCs w:val="24"/>
          <w:shd w:val="clear" w:color="auto" w:fill="FFFFFF"/>
        </w:rPr>
        <w:t xml:space="preserve">, </w:t>
      </w:r>
      <w:proofErr w:type="spellStart"/>
      <w:r w:rsidRPr="00195D70">
        <w:rPr>
          <w:rStyle w:val="Strong"/>
          <w:rFonts w:ascii="Times New Roman" w:hAnsi="Times New Roman"/>
          <w:b w:val="0"/>
          <w:bCs w:val="0"/>
          <w:szCs w:val="24"/>
          <w:shd w:val="clear" w:color="auto" w:fill="FFFFFF"/>
        </w:rPr>
        <w:t>Eonyang-eup</w:t>
      </w:r>
      <w:proofErr w:type="spellEnd"/>
      <w:r w:rsidRPr="00195D70">
        <w:rPr>
          <w:rStyle w:val="Strong"/>
          <w:rFonts w:ascii="Times New Roman" w:hAnsi="Times New Roman"/>
          <w:b w:val="0"/>
          <w:bCs w:val="0"/>
          <w:szCs w:val="24"/>
          <w:shd w:val="clear" w:color="auto" w:fill="FFFFFF"/>
        </w:rPr>
        <w:t xml:space="preserve">, </w:t>
      </w:r>
      <w:proofErr w:type="spellStart"/>
      <w:r w:rsidRPr="00195D70">
        <w:rPr>
          <w:rStyle w:val="Strong"/>
          <w:rFonts w:ascii="Times New Roman" w:hAnsi="Times New Roman"/>
          <w:b w:val="0"/>
          <w:bCs w:val="0"/>
          <w:szCs w:val="24"/>
          <w:shd w:val="clear" w:color="auto" w:fill="FFFFFF"/>
        </w:rPr>
        <w:t>Ulju</w:t>
      </w:r>
      <w:proofErr w:type="spellEnd"/>
      <w:r w:rsidRPr="00195D70">
        <w:rPr>
          <w:rStyle w:val="Strong"/>
          <w:rFonts w:ascii="Times New Roman" w:hAnsi="Times New Roman"/>
          <w:b w:val="0"/>
          <w:bCs w:val="0"/>
          <w:szCs w:val="24"/>
          <w:shd w:val="clear" w:color="auto" w:fill="FFFFFF"/>
        </w:rPr>
        <w:t xml:space="preserve">-gun, Ulsan, </w:t>
      </w:r>
      <w:r w:rsidR="007441BA" w:rsidRPr="00195D70">
        <w:rPr>
          <w:rFonts w:ascii="Times New Roman" w:hAnsi="Times New Roman"/>
          <w:szCs w:val="24"/>
          <w:shd w:val="clear" w:color="auto" w:fill="FFFFFF"/>
        </w:rPr>
        <w:t xml:space="preserve">Republic of </w:t>
      </w:r>
      <w:r w:rsidRPr="00195D70">
        <w:rPr>
          <w:rStyle w:val="Strong"/>
          <w:rFonts w:ascii="Times New Roman" w:hAnsi="Times New Roman"/>
          <w:b w:val="0"/>
          <w:bCs w:val="0"/>
          <w:szCs w:val="24"/>
          <w:shd w:val="clear" w:color="auto" w:fill="FFFFFF"/>
        </w:rPr>
        <w:t>Korea</w:t>
      </w:r>
    </w:p>
    <w:p w14:paraId="481CC077" w14:textId="56613D8F" w:rsidR="00567DE1" w:rsidRPr="00195D70" w:rsidRDefault="00E04916" w:rsidP="00567DE1">
      <w:pPr>
        <w:pStyle w:val="NoSpacing"/>
        <w:spacing w:line="480" w:lineRule="auto"/>
        <w:rPr>
          <w:rFonts w:ascii="Times New Roman" w:hAnsi="Times New Roman"/>
          <w:color w:val="0000FF"/>
          <w:szCs w:val="24"/>
          <w:u w:val="single"/>
          <w:lang w:val="fr-FR"/>
        </w:rPr>
      </w:pPr>
      <w:proofErr w:type="gramStart"/>
      <w:r w:rsidRPr="00195D70">
        <w:rPr>
          <w:rFonts w:ascii="Times New Roman" w:hAnsi="Times New Roman"/>
          <w:szCs w:val="24"/>
          <w:lang w:val="fr-FR"/>
        </w:rPr>
        <w:t>E-mail:</w:t>
      </w:r>
      <w:proofErr w:type="gramEnd"/>
      <w:r w:rsidR="00493ABE" w:rsidRPr="00195D70">
        <w:rPr>
          <w:rFonts w:ascii="Times New Roman" w:hAnsi="Times New Roman"/>
          <w:szCs w:val="24"/>
          <w:lang w:val="fr-FR"/>
        </w:rPr>
        <w:t xml:space="preserve"> </w:t>
      </w:r>
      <w:hyperlink r:id="rId8" w:history="1">
        <w:r w:rsidR="00493ABE" w:rsidRPr="00195D70">
          <w:rPr>
            <w:rStyle w:val="Hyperlink"/>
            <w:rFonts w:ascii="Times New Roman" w:hAnsi="Times New Roman"/>
            <w:szCs w:val="24"/>
            <w:lang w:val="fr-FR"/>
          </w:rPr>
          <w:t>hjcho@unist.ac.kr</w:t>
        </w:r>
      </w:hyperlink>
      <w:bookmarkEnd w:id="0"/>
      <w:r w:rsidR="00567DE1" w:rsidRPr="00195D70">
        <w:rPr>
          <w:kern w:val="24"/>
          <w:lang w:val="fr-FR"/>
        </w:rPr>
        <w:br w:type="page"/>
      </w:r>
    </w:p>
    <w:p w14:paraId="30949B79" w14:textId="750AEBE7" w:rsidR="008575EB" w:rsidRPr="00E8661E" w:rsidRDefault="008575EB" w:rsidP="008575EB">
      <w:pPr>
        <w:spacing w:line="480" w:lineRule="auto"/>
        <w:jc w:val="both"/>
        <w:rPr>
          <w:b/>
          <w:bCs/>
        </w:rPr>
      </w:pPr>
      <w:r w:rsidRPr="00E8661E">
        <w:rPr>
          <w:b/>
          <w:bCs/>
        </w:rPr>
        <w:lastRenderedPageBreak/>
        <w:t>Supplementary Result</w:t>
      </w:r>
    </w:p>
    <w:p w14:paraId="4EF0A1CF" w14:textId="66C47D10" w:rsidR="008575EB" w:rsidRDefault="008575EB" w:rsidP="008575EB">
      <w:pPr>
        <w:spacing w:line="480" w:lineRule="auto"/>
        <w:jc w:val="both"/>
      </w:pPr>
      <w:r>
        <w:t xml:space="preserve">Supplementary </w:t>
      </w:r>
      <w:r w:rsidR="00E8661E">
        <w:t>F</w:t>
      </w:r>
      <w:r>
        <w:t xml:space="preserve">igure 1 and supplementary </w:t>
      </w:r>
      <w:r w:rsidR="00E8661E">
        <w:t>A</w:t>
      </w:r>
      <w:r>
        <w:t>nimation 1 show the visual comparison of denoising techniques using volume</w:t>
      </w:r>
      <w:r w:rsidR="00E8661E">
        <w:t>-</w:t>
      </w:r>
      <w:r>
        <w:t xml:space="preserve">rendered data, vessel size distribution, and the histogram of the residual noise which is removed by the respective denoising method. </w:t>
      </w:r>
    </w:p>
    <w:p w14:paraId="1BD17972" w14:textId="7E90CD0A" w:rsidR="00CC4398" w:rsidRDefault="00CC4398" w:rsidP="008575EB">
      <w:pPr>
        <w:spacing w:line="480" w:lineRule="auto"/>
        <w:jc w:val="both"/>
      </w:pPr>
      <w:r>
        <w:rPr>
          <w:noProof/>
        </w:rPr>
        <w:drawing>
          <wp:inline distT="0" distB="0" distL="0" distR="0" wp14:anchorId="0699D974" wp14:editId="278B341B">
            <wp:extent cx="5962650" cy="2499360"/>
            <wp:effectExtent l="0" t="0" r="0" b="0"/>
            <wp:docPr id="15645836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2650" cy="249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4DDD47" w14:textId="6DE44D1B" w:rsidR="008575EB" w:rsidRDefault="008575EB" w:rsidP="008575EB">
      <w:pPr>
        <w:spacing w:line="480" w:lineRule="auto"/>
        <w:jc w:val="both"/>
      </w:pPr>
      <w:r w:rsidRPr="008575EB">
        <w:t xml:space="preserve">Supplementary Figure 1. </w:t>
      </w:r>
      <w:r>
        <w:t>A c</w:t>
      </w:r>
      <w:r w:rsidRPr="008575EB">
        <w:t>omparison of denoising methods using vessel size distribution and histogram of noise being extracted on different animal data shown in Figure 3.  The first row shows volume</w:t>
      </w:r>
      <w:r>
        <w:t>-</w:t>
      </w:r>
      <w:r w:rsidRPr="008575EB">
        <w:t xml:space="preserve">rendered data of original noisy and denoised data using all denoising methods. The second row shows the vessel size(diameter) distribution (VSD) using denoised data and the third row shows </w:t>
      </w:r>
      <w:r>
        <w:t xml:space="preserve">the </w:t>
      </w:r>
      <w:r w:rsidRPr="008575EB">
        <w:t xml:space="preserve">histogram of noise which is defined as the difference between </w:t>
      </w:r>
      <w:r w:rsidR="00C45D2F">
        <w:t xml:space="preserve">original </w:t>
      </w:r>
      <w:r w:rsidRPr="008575EB">
        <w:t>noisy and denoised image</w:t>
      </w:r>
      <w:r>
        <w:t>s</w:t>
      </w:r>
      <w:r w:rsidRPr="008575EB">
        <w:t xml:space="preserve">. </w:t>
      </w:r>
    </w:p>
    <w:p w14:paraId="3C7252A1" w14:textId="1227B047" w:rsidR="008C2E0E" w:rsidRPr="008575EB" w:rsidRDefault="00510B78" w:rsidP="00510B78">
      <w:pPr>
        <w:pStyle w:val="NormalWeb"/>
      </w:pPr>
      <w:r>
        <w:rPr>
          <w:noProof/>
        </w:rPr>
        <w:drawing>
          <wp:inline distT="0" distB="0" distL="0" distR="0" wp14:anchorId="549C8691" wp14:editId="1347C9FE">
            <wp:extent cx="5943600" cy="848995"/>
            <wp:effectExtent l="0" t="0" r="0" b="8255"/>
            <wp:docPr id="707995157" name="Picture 1" descr="A red object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7995157" name="Picture 1" descr="A red object with white tex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48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93E535" w14:textId="1EA04CB2" w:rsidR="008C2E0E" w:rsidRPr="008C2E0E" w:rsidRDefault="008C2E0E" w:rsidP="008C2E0E">
      <w:pPr>
        <w:spacing w:line="480" w:lineRule="auto"/>
        <w:jc w:val="both"/>
      </w:pPr>
      <w:r w:rsidRPr="008C2E0E">
        <w:t>Supplementary animation 1. Visual comparison using volume</w:t>
      </w:r>
      <w:r>
        <w:t>-</w:t>
      </w:r>
      <w:r w:rsidRPr="008C2E0E">
        <w:t xml:space="preserve">rendered data. </w:t>
      </w:r>
    </w:p>
    <w:p w14:paraId="5BD2C670" w14:textId="77777777" w:rsidR="008575EB" w:rsidRPr="008575EB" w:rsidRDefault="008575EB" w:rsidP="008575EB">
      <w:pPr>
        <w:spacing w:line="480" w:lineRule="auto"/>
        <w:jc w:val="both"/>
      </w:pPr>
    </w:p>
    <w:sectPr w:rsidR="008575EB" w:rsidRPr="008575EB" w:rsidSect="00D03770">
      <w:footerReference w:type="default" r:id="rId11"/>
      <w:pgSz w:w="12240" w:h="15840"/>
      <w:pgMar w:top="1440" w:right="1440" w:bottom="1440" w:left="1440" w:header="720" w:footer="720" w:gutter="0"/>
      <w:lnNumType w:countBy="1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0600ED" w14:textId="77777777" w:rsidR="00E3218C" w:rsidRDefault="00E3218C" w:rsidP="00667081">
      <w:r>
        <w:separator/>
      </w:r>
    </w:p>
  </w:endnote>
  <w:endnote w:type="continuationSeparator" w:id="0">
    <w:p w14:paraId="6BB90A4E" w14:textId="77777777" w:rsidR="00E3218C" w:rsidRDefault="00E3218C" w:rsidP="006670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함초롬바탕">
    <w:altName w:val="Batang"/>
    <w:charset w:val="81"/>
    <w:family w:val="roman"/>
    <w:pitch w:val="variable"/>
    <w:sig w:usb0="F7002EFF" w:usb1="19DFFFFF" w:usb2="001BFDD7" w:usb3="00000000" w:csb0="001F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483628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E20DDB" w14:textId="7C32303B" w:rsidR="00D57C57" w:rsidRPr="00D57C57" w:rsidRDefault="00D57C57">
        <w:pPr>
          <w:pStyle w:val="Footer"/>
          <w:jc w:val="right"/>
        </w:pPr>
        <w:r w:rsidRPr="00D57C57">
          <w:t xml:space="preserve">Page </w:t>
        </w:r>
        <w:r w:rsidRPr="00D57C57">
          <w:fldChar w:fldCharType="begin"/>
        </w:r>
        <w:r w:rsidRPr="00D57C57">
          <w:instrText xml:space="preserve"> PAGE   \* MERGEFORMAT </w:instrText>
        </w:r>
        <w:r w:rsidRPr="00D57C57">
          <w:fldChar w:fldCharType="separate"/>
        </w:r>
        <w:r w:rsidRPr="00D57C57">
          <w:rPr>
            <w:noProof/>
          </w:rPr>
          <w:t>2</w:t>
        </w:r>
        <w:r w:rsidRPr="00D57C57">
          <w:rPr>
            <w:noProof/>
          </w:rPr>
          <w:fldChar w:fldCharType="end"/>
        </w:r>
      </w:p>
    </w:sdtContent>
  </w:sdt>
  <w:p w14:paraId="3FACA8CC" w14:textId="77777777" w:rsidR="00D57C57" w:rsidRDefault="00D57C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87DC70" w14:textId="77777777" w:rsidR="00E3218C" w:rsidRDefault="00E3218C" w:rsidP="00667081">
      <w:r>
        <w:separator/>
      </w:r>
    </w:p>
  </w:footnote>
  <w:footnote w:type="continuationSeparator" w:id="0">
    <w:p w14:paraId="79B87D5A" w14:textId="77777777" w:rsidR="00E3218C" w:rsidRDefault="00E3218C" w:rsidP="006670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F9088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A6D2E96"/>
    <w:multiLevelType w:val="hybridMultilevel"/>
    <w:tmpl w:val="EA3465A4"/>
    <w:lvl w:ilvl="0" w:tplc="B434E594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607F7F"/>
    <w:multiLevelType w:val="hybridMultilevel"/>
    <w:tmpl w:val="00A07180"/>
    <w:lvl w:ilvl="0" w:tplc="8CAE72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6C30943"/>
    <w:multiLevelType w:val="hybridMultilevel"/>
    <w:tmpl w:val="0EC617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2D56F5"/>
    <w:multiLevelType w:val="hybridMultilevel"/>
    <w:tmpl w:val="046E5C26"/>
    <w:lvl w:ilvl="0" w:tplc="2CFE90F8">
      <w:start w:val="5"/>
      <w:numFmt w:val="bullet"/>
      <w:lvlText w:val="-"/>
      <w:lvlJc w:val="left"/>
      <w:pPr>
        <w:ind w:left="66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9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7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420" w:hanging="360"/>
      </w:pPr>
      <w:rPr>
        <w:rFonts w:ascii="Wingdings" w:hAnsi="Wingdings" w:hint="default"/>
      </w:rPr>
    </w:lvl>
  </w:abstractNum>
  <w:abstractNum w:abstractNumId="5" w15:restartNumberingAfterBreak="0">
    <w:nsid w:val="4D6C7AC0"/>
    <w:multiLevelType w:val="multilevel"/>
    <w:tmpl w:val="CD7CA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D5A123E"/>
    <w:multiLevelType w:val="multilevel"/>
    <w:tmpl w:val="B2E461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5E651519"/>
    <w:multiLevelType w:val="hybridMultilevel"/>
    <w:tmpl w:val="9C1679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8C6BFF"/>
    <w:multiLevelType w:val="hybridMultilevel"/>
    <w:tmpl w:val="B9E890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284438"/>
    <w:multiLevelType w:val="hybridMultilevel"/>
    <w:tmpl w:val="D76E3BA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55240781">
    <w:abstractNumId w:val="0"/>
  </w:num>
  <w:num w:numId="2" w16cid:durableId="1592735101">
    <w:abstractNumId w:val="3"/>
  </w:num>
  <w:num w:numId="3" w16cid:durableId="1005745637">
    <w:abstractNumId w:val="9"/>
  </w:num>
  <w:num w:numId="4" w16cid:durableId="801729829">
    <w:abstractNumId w:val="4"/>
  </w:num>
  <w:num w:numId="5" w16cid:durableId="2024816697">
    <w:abstractNumId w:val="6"/>
  </w:num>
  <w:num w:numId="6" w16cid:durableId="262615444">
    <w:abstractNumId w:val="8"/>
  </w:num>
  <w:num w:numId="7" w16cid:durableId="533344137">
    <w:abstractNumId w:val="2"/>
  </w:num>
  <w:num w:numId="8" w16cid:durableId="1138718260">
    <w:abstractNumId w:val="7"/>
  </w:num>
  <w:num w:numId="9" w16cid:durableId="797189324">
    <w:abstractNumId w:val="1"/>
  </w:num>
  <w:num w:numId="10" w16cid:durableId="33805014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NzMwNDGzNDEztLRU0lEKTi0uzszPAykwN60FAPlfnagtAAAA"/>
  </w:docVars>
  <w:rsids>
    <w:rsidRoot w:val="00A82E42"/>
    <w:rsid w:val="000000A0"/>
    <w:rsid w:val="00002A45"/>
    <w:rsid w:val="000037DB"/>
    <w:rsid w:val="00013F11"/>
    <w:rsid w:val="00014E5B"/>
    <w:rsid w:val="00016267"/>
    <w:rsid w:val="000245F0"/>
    <w:rsid w:val="00024EE0"/>
    <w:rsid w:val="00027247"/>
    <w:rsid w:val="0003088D"/>
    <w:rsid w:val="00031FAB"/>
    <w:rsid w:val="0003275F"/>
    <w:rsid w:val="00035E95"/>
    <w:rsid w:val="00036A5E"/>
    <w:rsid w:val="00040E7F"/>
    <w:rsid w:val="000410EC"/>
    <w:rsid w:val="00043396"/>
    <w:rsid w:val="00045E80"/>
    <w:rsid w:val="0004790A"/>
    <w:rsid w:val="00051C58"/>
    <w:rsid w:val="00052BEA"/>
    <w:rsid w:val="000550F6"/>
    <w:rsid w:val="00055F25"/>
    <w:rsid w:val="000574D9"/>
    <w:rsid w:val="00064C0C"/>
    <w:rsid w:val="00064FCA"/>
    <w:rsid w:val="000662F4"/>
    <w:rsid w:val="00067664"/>
    <w:rsid w:val="00070C35"/>
    <w:rsid w:val="000723F3"/>
    <w:rsid w:val="00073153"/>
    <w:rsid w:val="00074AF0"/>
    <w:rsid w:val="000750AC"/>
    <w:rsid w:val="000816AF"/>
    <w:rsid w:val="00081C7C"/>
    <w:rsid w:val="000821A8"/>
    <w:rsid w:val="0008295B"/>
    <w:rsid w:val="0008313B"/>
    <w:rsid w:val="00086066"/>
    <w:rsid w:val="00086293"/>
    <w:rsid w:val="000912CB"/>
    <w:rsid w:val="000916CB"/>
    <w:rsid w:val="000920D5"/>
    <w:rsid w:val="00092168"/>
    <w:rsid w:val="000932AB"/>
    <w:rsid w:val="00093AF6"/>
    <w:rsid w:val="000947C4"/>
    <w:rsid w:val="000964C8"/>
    <w:rsid w:val="0009776E"/>
    <w:rsid w:val="000A4002"/>
    <w:rsid w:val="000A4DBE"/>
    <w:rsid w:val="000A7672"/>
    <w:rsid w:val="000B04D7"/>
    <w:rsid w:val="000B087F"/>
    <w:rsid w:val="000B1986"/>
    <w:rsid w:val="000B2991"/>
    <w:rsid w:val="000B3241"/>
    <w:rsid w:val="000B4D86"/>
    <w:rsid w:val="000B5CBB"/>
    <w:rsid w:val="000B6AC9"/>
    <w:rsid w:val="000C221E"/>
    <w:rsid w:val="000C5AB8"/>
    <w:rsid w:val="000C5EB4"/>
    <w:rsid w:val="000C619D"/>
    <w:rsid w:val="000D2882"/>
    <w:rsid w:val="000D57A8"/>
    <w:rsid w:val="000D6B8A"/>
    <w:rsid w:val="000D7539"/>
    <w:rsid w:val="000D783B"/>
    <w:rsid w:val="000E048F"/>
    <w:rsid w:val="000E050B"/>
    <w:rsid w:val="000E0FB1"/>
    <w:rsid w:val="000E29F3"/>
    <w:rsid w:val="000E3481"/>
    <w:rsid w:val="000E4E9B"/>
    <w:rsid w:val="000E7334"/>
    <w:rsid w:val="000E7B6C"/>
    <w:rsid w:val="000F042C"/>
    <w:rsid w:val="000F1A72"/>
    <w:rsid w:val="000F28D3"/>
    <w:rsid w:val="000F3861"/>
    <w:rsid w:val="000F48F4"/>
    <w:rsid w:val="0010037F"/>
    <w:rsid w:val="001020D7"/>
    <w:rsid w:val="00103CD2"/>
    <w:rsid w:val="00104340"/>
    <w:rsid w:val="00104582"/>
    <w:rsid w:val="001048A0"/>
    <w:rsid w:val="00105348"/>
    <w:rsid w:val="00110F8F"/>
    <w:rsid w:val="00111668"/>
    <w:rsid w:val="00112F41"/>
    <w:rsid w:val="001160CB"/>
    <w:rsid w:val="0012062A"/>
    <w:rsid w:val="00120D89"/>
    <w:rsid w:val="00121D18"/>
    <w:rsid w:val="001238DD"/>
    <w:rsid w:val="00127057"/>
    <w:rsid w:val="0012725A"/>
    <w:rsid w:val="00127D81"/>
    <w:rsid w:val="00131E7E"/>
    <w:rsid w:val="00132206"/>
    <w:rsid w:val="001342D0"/>
    <w:rsid w:val="00134BF0"/>
    <w:rsid w:val="00136862"/>
    <w:rsid w:val="00140456"/>
    <w:rsid w:val="0014117E"/>
    <w:rsid w:val="00142228"/>
    <w:rsid w:val="00142E5C"/>
    <w:rsid w:val="00143915"/>
    <w:rsid w:val="00143F37"/>
    <w:rsid w:val="001442EB"/>
    <w:rsid w:val="00144FA7"/>
    <w:rsid w:val="00146472"/>
    <w:rsid w:val="00146FF8"/>
    <w:rsid w:val="001511C3"/>
    <w:rsid w:val="00151D79"/>
    <w:rsid w:val="00153A65"/>
    <w:rsid w:val="00153B16"/>
    <w:rsid w:val="00155097"/>
    <w:rsid w:val="0015601C"/>
    <w:rsid w:val="001560AB"/>
    <w:rsid w:val="00160950"/>
    <w:rsid w:val="00160DC9"/>
    <w:rsid w:val="00162FB2"/>
    <w:rsid w:val="00164B67"/>
    <w:rsid w:val="001675E7"/>
    <w:rsid w:val="00167AC5"/>
    <w:rsid w:val="00170545"/>
    <w:rsid w:val="00171091"/>
    <w:rsid w:val="001718C4"/>
    <w:rsid w:val="0017209A"/>
    <w:rsid w:val="0017270A"/>
    <w:rsid w:val="001745E6"/>
    <w:rsid w:val="00174D5A"/>
    <w:rsid w:val="0017662B"/>
    <w:rsid w:val="00176C28"/>
    <w:rsid w:val="00180397"/>
    <w:rsid w:val="00180707"/>
    <w:rsid w:val="001811F9"/>
    <w:rsid w:val="00184076"/>
    <w:rsid w:val="00184269"/>
    <w:rsid w:val="0018483F"/>
    <w:rsid w:val="00184CAC"/>
    <w:rsid w:val="00184CDD"/>
    <w:rsid w:val="00185501"/>
    <w:rsid w:val="001862F5"/>
    <w:rsid w:val="001878B5"/>
    <w:rsid w:val="001904C3"/>
    <w:rsid w:val="00192A50"/>
    <w:rsid w:val="00192D9D"/>
    <w:rsid w:val="0019323F"/>
    <w:rsid w:val="00194086"/>
    <w:rsid w:val="00194B70"/>
    <w:rsid w:val="00194EC9"/>
    <w:rsid w:val="001954AA"/>
    <w:rsid w:val="00195D70"/>
    <w:rsid w:val="00196C66"/>
    <w:rsid w:val="001A5287"/>
    <w:rsid w:val="001A645E"/>
    <w:rsid w:val="001A6B86"/>
    <w:rsid w:val="001B1AE6"/>
    <w:rsid w:val="001B324D"/>
    <w:rsid w:val="001B53AD"/>
    <w:rsid w:val="001B78C3"/>
    <w:rsid w:val="001B7B48"/>
    <w:rsid w:val="001B7E10"/>
    <w:rsid w:val="001C18E7"/>
    <w:rsid w:val="001C19E3"/>
    <w:rsid w:val="001C279B"/>
    <w:rsid w:val="001C3C93"/>
    <w:rsid w:val="001C661F"/>
    <w:rsid w:val="001C7384"/>
    <w:rsid w:val="001D10A3"/>
    <w:rsid w:val="001D1C32"/>
    <w:rsid w:val="001D3F50"/>
    <w:rsid w:val="001D476C"/>
    <w:rsid w:val="001D4E5E"/>
    <w:rsid w:val="001D5855"/>
    <w:rsid w:val="001D6738"/>
    <w:rsid w:val="001D79F6"/>
    <w:rsid w:val="001E1B55"/>
    <w:rsid w:val="001E2D16"/>
    <w:rsid w:val="001E4E28"/>
    <w:rsid w:val="001E7D36"/>
    <w:rsid w:val="001F037B"/>
    <w:rsid w:val="001F1005"/>
    <w:rsid w:val="001F1F90"/>
    <w:rsid w:val="001F2BD9"/>
    <w:rsid w:val="001F3063"/>
    <w:rsid w:val="001F3C76"/>
    <w:rsid w:val="001F6E21"/>
    <w:rsid w:val="001F73FC"/>
    <w:rsid w:val="001F79B5"/>
    <w:rsid w:val="00200657"/>
    <w:rsid w:val="002029D1"/>
    <w:rsid w:val="00205A41"/>
    <w:rsid w:val="0021101B"/>
    <w:rsid w:val="0021117A"/>
    <w:rsid w:val="00211377"/>
    <w:rsid w:val="00211676"/>
    <w:rsid w:val="00211CB5"/>
    <w:rsid w:val="00213274"/>
    <w:rsid w:val="00215426"/>
    <w:rsid w:val="002156A6"/>
    <w:rsid w:val="00215FE0"/>
    <w:rsid w:val="0022045C"/>
    <w:rsid w:val="00221F4B"/>
    <w:rsid w:val="0022204D"/>
    <w:rsid w:val="00222823"/>
    <w:rsid w:val="00222A98"/>
    <w:rsid w:val="002239DE"/>
    <w:rsid w:val="00223A28"/>
    <w:rsid w:val="00225506"/>
    <w:rsid w:val="002300CE"/>
    <w:rsid w:val="0023095A"/>
    <w:rsid w:val="002316AA"/>
    <w:rsid w:val="0023509B"/>
    <w:rsid w:val="00235A10"/>
    <w:rsid w:val="00236390"/>
    <w:rsid w:val="00237818"/>
    <w:rsid w:val="00240541"/>
    <w:rsid w:val="002444C0"/>
    <w:rsid w:val="002451A8"/>
    <w:rsid w:val="00245C87"/>
    <w:rsid w:val="00253638"/>
    <w:rsid w:val="00253FA1"/>
    <w:rsid w:val="00257340"/>
    <w:rsid w:val="00257588"/>
    <w:rsid w:val="00257D1A"/>
    <w:rsid w:val="00260854"/>
    <w:rsid w:val="00260FAB"/>
    <w:rsid w:val="00262990"/>
    <w:rsid w:val="0026466F"/>
    <w:rsid w:val="00265236"/>
    <w:rsid w:val="002652C3"/>
    <w:rsid w:val="002656DA"/>
    <w:rsid w:val="00267609"/>
    <w:rsid w:val="00271B20"/>
    <w:rsid w:val="00271E19"/>
    <w:rsid w:val="00273FDE"/>
    <w:rsid w:val="002752B9"/>
    <w:rsid w:val="0027767A"/>
    <w:rsid w:val="00280E53"/>
    <w:rsid w:val="00281331"/>
    <w:rsid w:val="00282942"/>
    <w:rsid w:val="00283E65"/>
    <w:rsid w:val="00283E77"/>
    <w:rsid w:val="00284BD3"/>
    <w:rsid w:val="002879E9"/>
    <w:rsid w:val="00287D7E"/>
    <w:rsid w:val="002916AA"/>
    <w:rsid w:val="00291928"/>
    <w:rsid w:val="00292003"/>
    <w:rsid w:val="002936CD"/>
    <w:rsid w:val="00294354"/>
    <w:rsid w:val="00294581"/>
    <w:rsid w:val="00295AA0"/>
    <w:rsid w:val="0029626D"/>
    <w:rsid w:val="002A0310"/>
    <w:rsid w:val="002A1005"/>
    <w:rsid w:val="002A4274"/>
    <w:rsid w:val="002A5D40"/>
    <w:rsid w:val="002A6D70"/>
    <w:rsid w:val="002B1C4D"/>
    <w:rsid w:val="002B3058"/>
    <w:rsid w:val="002B5E6A"/>
    <w:rsid w:val="002B60D3"/>
    <w:rsid w:val="002B6A3D"/>
    <w:rsid w:val="002B729A"/>
    <w:rsid w:val="002C18E2"/>
    <w:rsid w:val="002C1C6B"/>
    <w:rsid w:val="002C37C4"/>
    <w:rsid w:val="002C7A33"/>
    <w:rsid w:val="002C7BA1"/>
    <w:rsid w:val="002D2A25"/>
    <w:rsid w:val="002D3FEA"/>
    <w:rsid w:val="002D4939"/>
    <w:rsid w:val="002D58BB"/>
    <w:rsid w:val="002D59FD"/>
    <w:rsid w:val="002D792D"/>
    <w:rsid w:val="002E0292"/>
    <w:rsid w:val="002E3FA1"/>
    <w:rsid w:val="002E5D39"/>
    <w:rsid w:val="002E6147"/>
    <w:rsid w:val="002E77B2"/>
    <w:rsid w:val="002F2538"/>
    <w:rsid w:val="002F34A9"/>
    <w:rsid w:val="002F538F"/>
    <w:rsid w:val="002F57E5"/>
    <w:rsid w:val="002F6E09"/>
    <w:rsid w:val="002F723E"/>
    <w:rsid w:val="002F7417"/>
    <w:rsid w:val="002F7C48"/>
    <w:rsid w:val="00301021"/>
    <w:rsid w:val="003024E4"/>
    <w:rsid w:val="00304B9E"/>
    <w:rsid w:val="003058A6"/>
    <w:rsid w:val="00305ADF"/>
    <w:rsid w:val="00305AE3"/>
    <w:rsid w:val="003064C9"/>
    <w:rsid w:val="003068D6"/>
    <w:rsid w:val="00307D9E"/>
    <w:rsid w:val="003105F1"/>
    <w:rsid w:val="00312AAA"/>
    <w:rsid w:val="00315F9B"/>
    <w:rsid w:val="00320B18"/>
    <w:rsid w:val="00321181"/>
    <w:rsid w:val="0032125B"/>
    <w:rsid w:val="00321869"/>
    <w:rsid w:val="003222B2"/>
    <w:rsid w:val="00322717"/>
    <w:rsid w:val="00324092"/>
    <w:rsid w:val="00326892"/>
    <w:rsid w:val="0033495A"/>
    <w:rsid w:val="003372EB"/>
    <w:rsid w:val="0033784A"/>
    <w:rsid w:val="00341725"/>
    <w:rsid w:val="00341A7A"/>
    <w:rsid w:val="00343539"/>
    <w:rsid w:val="003436DF"/>
    <w:rsid w:val="003439B6"/>
    <w:rsid w:val="00343DD7"/>
    <w:rsid w:val="00344753"/>
    <w:rsid w:val="00345B02"/>
    <w:rsid w:val="003466A1"/>
    <w:rsid w:val="00346D78"/>
    <w:rsid w:val="00351203"/>
    <w:rsid w:val="00351617"/>
    <w:rsid w:val="003521F7"/>
    <w:rsid w:val="00353C02"/>
    <w:rsid w:val="00353FDC"/>
    <w:rsid w:val="003559C9"/>
    <w:rsid w:val="00355C5F"/>
    <w:rsid w:val="003578C2"/>
    <w:rsid w:val="003578D8"/>
    <w:rsid w:val="00364CB6"/>
    <w:rsid w:val="00364DFC"/>
    <w:rsid w:val="0036662D"/>
    <w:rsid w:val="003716E1"/>
    <w:rsid w:val="00371708"/>
    <w:rsid w:val="00371987"/>
    <w:rsid w:val="00372575"/>
    <w:rsid w:val="0037358B"/>
    <w:rsid w:val="003745DB"/>
    <w:rsid w:val="0037479E"/>
    <w:rsid w:val="00374DE7"/>
    <w:rsid w:val="00375533"/>
    <w:rsid w:val="00375593"/>
    <w:rsid w:val="00375630"/>
    <w:rsid w:val="003763E3"/>
    <w:rsid w:val="00381E7A"/>
    <w:rsid w:val="003864C6"/>
    <w:rsid w:val="00386E5A"/>
    <w:rsid w:val="0038747C"/>
    <w:rsid w:val="003904E5"/>
    <w:rsid w:val="0039141A"/>
    <w:rsid w:val="00391A9E"/>
    <w:rsid w:val="0039732C"/>
    <w:rsid w:val="003A295D"/>
    <w:rsid w:val="003A2A5F"/>
    <w:rsid w:val="003A3327"/>
    <w:rsid w:val="003A48B9"/>
    <w:rsid w:val="003A4C40"/>
    <w:rsid w:val="003A60EE"/>
    <w:rsid w:val="003B0841"/>
    <w:rsid w:val="003B23C9"/>
    <w:rsid w:val="003B3026"/>
    <w:rsid w:val="003B49E1"/>
    <w:rsid w:val="003B4A6A"/>
    <w:rsid w:val="003C036A"/>
    <w:rsid w:val="003C1082"/>
    <w:rsid w:val="003C2636"/>
    <w:rsid w:val="003C3CFE"/>
    <w:rsid w:val="003C60C0"/>
    <w:rsid w:val="003D039E"/>
    <w:rsid w:val="003D06CF"/>
    <w:rsid w:val="003D07A5"/>
    <w:rsid w:val="003D07B8"/>
    <w:rsid w:val="003D30C6"/>
    <w:rsid w:val="003D4DC6"/>
    <w:rsid w:val="003D60A2"/>
    <w:rsid w:val="003E0A13"/>
    <w:rsid w:val="003E1C68"/>
    <w:rsid w:val="003E29D1"/>
    <w:rsid w:val="003E2AE4"/>
    <w:rsid w:val="003E3354"/>
    <w:rsid w:val="003E3926"/>
    <w:rsid w:val="003E4221"/>
    <w:rsid w:val="003E579F"/>
    <w:rsid w:val="003E5FB1"/>
    <w:rsid w:val="003E7246"/>
    <w:rsid w:val="003E7A32"/>
    <w:rsid w:val="003F0B0E"/>
    <w:rsid w:val="003F0D58"/>
    <w:rsid w:val="003F2285"/>
    <w:rsid w:val="003F44E0"/>
    <w:rsid w:val="003F4645"/>
    <w:rsid w:val="003F5315"/>
    <w:rsid w:val="003F6659"/>
    <w:rsid w:val="003F69BC"/>
    <w:rsid w:val="003F6A9A"/>
    <w:rsid w:val="003F6C84"/>
    <w:rsid w:val="003F6D10"/>
    <w:rsid w:val="003F7EE8"/>
    <w:rsid w:val="004032BF"/>
    <w:rsid w:val="004033A8"/>
    <w:rsid w:val="0040460D"/>
    <w:rsid w:val="00404CB5"/>
    <w:rsid w:val="004053AF"/>
    <w:rsid w:val="004056C7"/>
    <w:rsid w:val="004060DC"/>
    <w:rsid w:val="00412058"/>
    <w:rsid w:val="0041214E"/>
    <w:rsid w:val="0042013C"/>
    <w:rsid w:val="004206CB"/>
    <w:rsid w:val="00420AC6"/>
    <w:rsid w:val="00420B07"/>
    <w:rsid w:val="004222B3"/>
    <w:rsid w:val="00423A00"/>
    <w:rsid w:val="00424365"/>
    <w:rsid w:val="00425D26"/>
    <w:rsid w:val="00427427"/>
    <w:rsid w:val="004306BE"/>
    <w:rsid w:val="00431BB3"/>
    <w:rsid w:val="004424FA"/>
    <w:rsid w:val="00443767"/>
    <w:rsid w:val="00443E2A"/>
    <w:rsid w:val="00451F25"/>
    <w:rsid w:val="00453074"/>
    <w:rsid w:val="004540BD"/>
    <w:rsid w:val="0045589F"/>
    <w:rsid w:val="00457239"/>
    <w:rsid w:val="0045795F"/>
    <w:rsid w:val="0046104C"/>
    <w:rsid w:val="00461141"/>
    <w:rsid w:val="00463BAF"/>
    <w:rsid w:val="0047249D"/>
    <w:rsid w:val="00472601"/>
    <w:rsid w:val="00472759"/>
    <w:rsid w:val="0047300E"/>
    <w:rsid w:val="004732C5"/>
    <w:rsid w:val="00474B4A"/>
    <w:rsid w:val="004775D9"/>
    <w:rsid w:val="00480F1D"/>
    <w:rsid w:val="0048126B"/>
    <w:rsid w:val="00484B6E"/>
    <w:rsid w:val="00493ABE"/>
    <w:rsid w:val="00496C12"/>
    <w:rsid w:val="00496D0E"/>
    <w:rsid w:val="00497F96"/>
    <w:rsid w:val="004A074B"/>
    <w:rsid w:val="004A0C29"/>
    <w:rsid w:val="004A2F86"/>
    <w:rsid w:val="004A4020"/>
    <w:rsid w:val="004A5B89"/>
    <w:rsid w:val="004B0B42"/>
    <w:rsid w:val="004B220C"/>
    <w:rsid w:val="004B303A"/>
    <w:rsid w:val="004B42F2"/>
    <w:rsid w:val="004B683F"/>
    <w:rsid w:val="004B6F48"/>
    <w:rsid w:val="004C194C"/>
    <w:rsid w:val="004C23A7"/>
    <w:rsid w:val="004C3055"/>
    <w:rsid w:val="004C410F"/>
    <w:rsid w:val="004C493B"/>
    <w:rsid w:val="004C6407"/>
    <w:rsid w:val="004C6767"/>
    <w:rsid w:val="004D203D"/>
    <w:rsid w:val="004D2EC6"/>
    <w:rsid w:val="004D37BB"/>
    <w:rsid w:val="004D4ED6"/>
    <w:rsid w:val="004D5D15"/>
    <w:rsid w:val="004E1A09"/>
    <w:rsid w:val="004E2253"/>
    <w:rsid w:val="004E3B0C"/>
    <w:rsid w:val="004E41BF"/>
    <w:rsid w:val="004E7DC4"/>
    <w:rsid w:val="004F338B"/>
    <w:rsid w:val="004F3820"/>
    <w:rsid w:val="004F6BB5"/>
    <w:rsid w:val="004F77D8"/>
    <w:rsid w:val="005029B8"/>
    <w:rsid w:val="00503B84"/>
    <w:rsid w:val="00505B0F"/>
    <w:rsid w:val="0050621A"/>
    <w:rsid w:val="00506CA3"/>
    <w:rsid w:val="00506F9A"/>
    <w:rsid w:val="00510181"/>
    <w:rsid w:val="00510B78"/>
    <w:rsid w:val="00511186"/>
    <w:rsid w:val="00514257"/>
    <w:rsid w:val="005157D9"/>
    <w:rsid w:val="0051755B"/>
    <w:rsid w:val="00517892"/>
    <w:rsid w:val="00517D71"/>
    <w:rsid w:val="00521384"/>
    <w:rsid w:val="0052240C"/>
    <w:rsid w:val="005255A1"/>
    <w:rsid w:val="00526325"/>
    <w:rsid w:val="00527143"/>
    <w:rsid w:val="005302E3"/>
    <w:rsid w:val="00530844"/>
    <w:rsid w:val="00532A27"/>
    <w:rsid w:val="0053329E"/>
    <w:rsid w:val="00533747"/>
    <w:rsid w:val="00535694"/>
    <w:rsid w:val="005364BA"/>
    <w:rsid w:val="005374A5"/>
    <w:rsid w:val="0053789A"/>
    <w:rsid w:val="00540E7D"/>
    <w:rsid w:val="005410AA"/>
    <w:rsid w:val="00541C5F"/>
    <w:rsid w:val="0054539C"/>
    <w:rsid w:val="00547901"/>
    <w:rsid w:val="00550FA8"/>
    <w:rsid w:val="00553026"/>
    <w:rsid w:val="00555E44"/>
    <w:rsid w:val="00556160"/>
    <w:rsid w:val="00556ADC"/>
    <w:rsid w:val="005648B0"/>
    <w:rsid w:val="00567DE1"/>
    <w:rsid w:val="00570204"/>
    <w:rsid w:val="00570205"/>
    <w:rsid w:val="0057266B"/>
    <w:rsid w:val="00575053"/>
    <w:rsid w:val="00576833"/>
    <w:rsid w:val="005779C0"/>
    <w:rsid w:val="0058199F"/>
    <w:rsid w:val="00583B86"/>
    <w:rsid w:val="00584B9D"/>
    <w:rsid w:val="0058502D"/>
    <w:rsid w:val="005858D0"/>
    <w:rsid w:val="0058673D"/>
    <w:rsid w:val="005867CF"/>
    <w:rsid w:val="00587E3E"/>
    <w:rsid w:val="0059125E"/>
    <w:rsid w:val="005913A0"/>
    <w:rsid w:val="00591596"/>
    <w:rsid w:val="00592FED"/>
    <w:rsid w:val="00595AFA"/>
    <w:rsid w:val="00596371"/>
    <w:rsid w:val="005A01F5"/>
    <w:rsid w:val="005A0BEA"/>
    <w:rsid w:val="005A1903"/>
    <w:rsid w:val="005A2897"/>
    <w:rsid w:val="005A355A"/>
    <w:rsid w:val="005A38B0"/>
    <w:rsid w:val="005A4C93"/>
    <w:rsid w:val="005A55D9"/>
    <w:rsid w:val="005A58A4"/>
    <w:rsid w:val="005A6B50"/>
    <w:rsid w:val="005A772D"/>
    <w:rsid w:val="005B0BF0"/>
    <w:rsid w:val="005B1CCC"/>
    <w:rsid w:val="005B20FD"/>
    <w:rsid w:val="005B233B"/>
    <w:rsid w:val="005B239F"/>
    <w:rsid w:val="005B2A60"/>
    <w:rsid w:val="005B3B89"/>
    <w:rsid w:val="005B40DC"/>
    <w:rsid w:val="005B50E8"/>
    <w:rsid w:val="005C1CC6"/>
    <w:rsid w:val="005C42CD"/>
    <w:rsid w:val="005C477E"/>
    <w:rsid w:val="005C4820"/>
    <w:rsid w:val="005D0392"/>
    <w:rsid w:val="005D2CEB"/>
    <w:rsid w:val="005D345B"/>
    <w:rsid w:val="005D3B41"/>
    <w:rsid w:val="005D4098"/>
    <w:rsid w:val="005D4DFD"/>
    <w:rsid w:val="005D4F60"/>
    <w:rsid w:val="005D5FA5"/>
    <w:rsid w:val="005D76ED"/>
    <w:rsid w:val="005E1479"/>
    <w:rsid w:val="005E1BED"/>
    <w:rsid w:val="005E26C1"/>
    <w:rsid w:val="005E576C"/>
    <w:rsid w:val="005E5B18"/>
    <w:rsid w:val="005F386A"/>
    <w:rsid w:val="005F3CDB"/>
    <w:rsid w:val="005F3F16"/>
    <w:rsid w:val="005F65B8"/>
    <w:rsid w:val="005F7365"/>
    <w:rsid w:val="00600387"/>
    <w:rsid w:val="006017B6"/>
    <w:rsid w:val="00601F49"/>
    <w:rsid w:val="00602901"/>
    <w:rsid w:val="006030AE"/>
    <w:rsid w:val="0060481C"/>
    <w:rsid w:val="00607C49"/>
    <w:rsid w:val="00612026"/>
    <w:rsid w:val="006120B4"/>
    <w:rsid w:val="006129E4"/>
    <w:rsid w:val="006149C8"/>
    <w:rsid w:val="00614CBD"/>
    <w:rsid w:val="0061573E"/>
    <w:rsid w:val="006158C8"/>
    <w:rsid w:val="006162AB"/>
    <w:rsid w:val="0061680D"/>
    <w:rsid w:val="00617164"/>
    <w:rsid w:val="00617809"/>
    <w:rsid w:val="00617E66"/>
    <w:rsid w:val="00617FA7"/>
    <w:rsid w:val="00620715"/>
    <w:rsid w:val="006207EB"/>
    <w:rsid w:val="00621CD5"/>
    <w:rsid w:val="0062208A"/>
    <w:rsid w:val="006238AB"/>
    <w:rsid w:val="00626D45"/>
    <w:rsid w:val="0063009F"/>
    <w:rsid w:val="00630C8A"/>
    <w:rsid w:val="00631373"/>
    <w:rsid w:val="00632311"/>
    <w:rsid w:val="006351A8"/>
    <w:rsid w:val="0063577D"/>
    <w:rsid w:val="00636512"/>
    <w:rsid w:val="0063694B"/>
    <w:rsid w:val="00636E32"/>
    <w:rsid w:val="006373F8"/>
    <w:rsid w:val="00637DC4"/>
    <w:rsid w:val="00641807"/>
    <w:rsid w:val="006443C9"/>
    <w:rsid w:val="00644FC3"/>
    <w:rsid w:val="0064763C"/>
    <w:rsid w:val="006478CE"/>
    <w:rsid w:val="00650A04"/>
    <w:rsid w:val="00650F47"/>
    <w:rsid w:val="006523C0"/>
    <w:rsid w:val="00653312"/>
    <w:rsid w:val="00653595"/>
    <w:rsid w:val="00653D1E"/>
    <w:rsid w:val="00654A7E"/>
    <w:rsid w:val="00655F01"/>
    <w:rsid w:val="0066219E"/>
    <w:rsid w:val="0066403A"/>
    <w:rsid w:val="0066447B"/>
    <w:rsid w:val="00664BEB"/>
    <w:rsid w:val="00666C5B"/>
    <w:rsid w:val="00667081"/>
    <w:rsid w:val="00667D9D"/>
    <w:rsid w:val="0067074C"/>
    <w:rsid w:val="00670C8E"/>
    <w:rsid w:val="00672549"/>
    <w:rsid w:val="006733F2"/>
    <w:rsid w:val="00673BE8"/>
    <w:rsid w:val="006744DC"/>
    <w:rsid w:val="0067476F"/>
    <w:rsid w:val="006749D0"/>
    <w:rsid w:val="00675651"/>
    <w:rsid w:val="00675FDB"/>
    <w:rsid w:val="006775C5"/>
    <w:rsid w:val="006806FB"/>
    <w:rsid w:val="006827A2"/>
    <w:rsid w:val="00686C40"/>
    <w:rsid w:val="00687AF8"/>
    <w:rsid w:val="00690E33"/>
    <w:rsid w:val="006911C4"/>
    <w:rsid w:val="0069381D"/>
    <w:rsid w:val="0069510F"/>
    <w:rsid w:val="00696FD3"/>
    <w:rsid w:val="006A0D29"/>
    <w:rsid w:val="006A2611"/>
    <w:rsid w:val="006B11AC"/>
    <w:rsid w:val="006B25B3"/>
    <w:rsid w:val="006B4AE5"/>
    <w:rsid w:val="006B59DF"/>
    <w:rsid w:val="006B6F05"/>
    <w:rsid w:val="006B7038"/>
    <w:rsid w:val="006C01A5"/>
    <w:rsid w:val="006C1C9C"/>
    <w:rsid w:val="006C36B1"/>
    <w:rsid w:val="006C401B"/>
    <w:rsid w:val="006C430E"/>
    <w:rsid w:val="006C52F9"/>
    <w:rsid w:val="006C59FF"/>
    <w:rsid w:val="006C5A32"/>
    <w:rsid w:val="006C65D2"/>
    <w:rsid w:val="006C6A21"/>
    <w:rsid w:val="006C7338"/>
    <w:rsid w:val="006C77C6"/>
    <w:rsid w:val="006C7F1F"/>
    <w:rsid w:val="006D20FE"/>
    <w:rsid w:val="006D310C"/>
    <w:rsid w:val="006D3AE8"/>
    <w:rsid w:val="006D4863"/>
    <w:rsid w:val="006D6E27"/>
    <w:rsid w:val="006E2DAE"/>
    <w:rsid w:val="006E5994"/>
    <w:rsid w:val="006F0E8B"/>
    <w:rsid w:val="006F4E7F"/>
    <w:rsid w:val="006F7440"/>
    <w:rsid w:val="006F786B"/>
    <w:rsid w:val="00700FA8"/>
    <w:rsid w:val="0070370D"/>
    <w:rsid w:val="007045DF"/>
    <w:rsid w:val="00710705"/>
    <w:rsid w:val="007134E0"/>
    <w:rsid w:val="00714F60"/>
    <w:rsid w:val="00715955"/>
    <w:rsid w:val="00723F53"/>
    <w:rsid w:val="0072425C"/>
    <w:rsid w:val="00726FA0"/>
    <w:rsid w:val="0072771D"/>
    <w:rsid w:val="007312DB"/>
    <w:rsid w:val="007324D0"/>
    <w:rsid w:val="007337D5"/>
    <w:rsid w:val="007337E7"/>
    <w:rsid w:val="00734ED9"/>
    <w:rsid w:val="00735515"/>
    <w:rsid w:val="00736118"/>
    <w:rsid w:val="00737D1B"/>
    <w:rsid w:val="00740A07"/>
    <w:rsid w:val="00740EBF"/>
    <w:rsid w:val="0074295B"/>
    <w:rsid w:val="00742D5F"/>
    <w:rsid w:val="007441BA"/>
    <w:rsid w:val="00746F19"/>
    <w:rsid w:val="007471E2"/>
    <w:rsid w:val="00750014"/>
    <w:rsid w:val="00750402"/>
    <w:rsid w:val="00751A1D"/>
    <w:rsid w:val="00752EC0"/>
    <w:rsid w:val="00752FB7"/>
    <w:rsid w:val="007539AA"/>
    <w:rsid w:val="00754267"/>
    <w:rsid w:val="00757F76"/>
    <w:rsid w:val="00760C0B"/>
    <w:rsid w:val="007614CC"/>
    <w:rsid w:val="00762CD5"/>
    <w:rsid w:val="00764E6E"/>
    <w:rsid w:val="00765F09"/>
    <w:rsid w:val="007678E1"/>
    <w:rsid w:val="007700A5"/>
    <w:rsid w:val="00770540"/>
    <w:rsid w:val="00771D88"/>
    <w:rsid w:val="007731F5"/>
    <w:rsid w:val="0077336D"/>
    <w:rsid w:val="00773748"/>
    <w:rsid w:val="007746CB"/>
    <w:rsid w:val="0077474A"/>
    <w:rsid w:val="00774B9F"/>
    <w:rsid w:val="00775285"/>
    <w:rsid w:val="007753F7"/>
    <w:rsid w:val="00775B0B"/>
    <w:rsid w:val="0077689D"/>
    <w:rsid w:val="00777649"/>
    <w:rsid w:val="00777EDD"/>
    <w:rsid w:val="0078056F"/>
    <w:rsid w:val="0078240A"/>
    <w:rsid w:val="00783469"/>
    <w:rsid w:val="00783478"/>
    <w:rsid w:val="00783CA4"/>
    <w:rsid w:val="00783FA8"/>
    <w:rsid w:val="00784C6D"/>
    <w:rsid w:val="00785C3D"/>
    <w:rsid w:val="00786235"/>
    <w:rsid w:val="00786253"/>
    <w:rsid w:val="007936EC"/>
    <w:rsid w:val="00794296"/>
    <w:rsid w:val="00795817"/>
    <w:rsid w:val="00797CF7"/>
    <w:rsid w:val="007A05F6"/>
    <w:rsid w:val="007A06A4"/>
    <w:rsid w:val="007A0702"/>
    <w:rsid w:val="007A1954"/>
    <w:rsid w:val="007A24BE"/>
    <w:rsid w:val="007A2591"/>
    <w:rsid w:val="007A4A46"/>
    <w:rsid w:val="007A50F4"/>
    <w:rsid w:val="007B04E4"/>
    <w:rsid w:val="007B0978"/>
    <w:rsid w:val="007B120D"/>
    <w:rsid w:val="007B3DB1"/>
    <w:rsid w:val="007B5791"/>
    <w:rsid w:val="007B74B9"/>
    <w:rsid w:val="007C21D2"/>
    <w:rsid w:val="007C2790"/>
    <w:rsid w:val="007C396E"/>
    <w:rsid w:val="007C3EB0"/>
    <w:rsid w:val="007C4961"/>
    <w:rsid w:val="007C50BF"/>
    <w:rsid w:val="007C5856"/>
    <w:rsid w:val="007C5A8D"/>
    <w:rsid w:val="007D0FA2"/>
    <w:rsid w:val="007D1AD7"/>
    <w:rsid w:val="007E07B2"/>
    <w:rsid w:val="007E26C3"/>
    <w:rsid w:val="007E2A7B"/>
    <w:rsid w:val="007E2B52"/>
    <w:rsid w:val="007E32D7"/>
    <w:rsid w:val="007E37E8"/>
    <w:rsid w:val="007E4F8B"/>
    <w:rsid w:val="007E524C"/>
    <w:rsid w:val="007E57E8"/>
    <w:rsid w:val="007E73E2"/>
    <w:rsid w:val="007F1628"/>
    <w:rsid w:val="007F1A96"/>
    <w:rsid w:val="007F1C8E"/>
    <w:rsid w:val="007F3558"/>
    <w:rsid w:val="007F4934"/>
    <w:rsid w:val="007F658D"/>
    <w:rsid w:val="007F7394"/>
    <w:rsid w:val="008039C1"/>
    <w:rsid w:val="00803D91"/>
    <w:rsid w:val="00804A38"/>
    <w:rsid w:val="00805961"/>
    <w:rsid w:val="00806A11"/>
    <w:rsid w:val="0080746B"/>
    <w:rsid w:val="0081062F"/>
    <w:rsid w:val="00810644"/>
    <w:rsid w:val="00811049"/>
    <w:rsid w:val="00811A9B"/>
    <w:rsid w:val="00816119"/>
    <w:rsid w:val="008179CC"/>
    <w:rsid w:val="00817EDA"/>
    <w:rsid w:val="00820384"/>
    <w:rsid w:val="00820BEE"/>
    <w:rsid w:val="00821346"/>
    <w:rsid w:val="00821928"/>
    <w:rsid w:val="00824488"/>
    <w:rsid w:val="00824A0A"/>
    <w:rsid w:val="0082580C"/>
    <w:rsid w:val="00825A07"/>
    <w:rsid w:val="00833371"/>
    <w:rsid w:val="00834595"/>
    <w:rsid w:val="00834DEE"/>
    <w:rsid w:val="00834EEF"/>
    <w:rsid w:val="008351D9"/>
    <w:rsid w:val="00836A95"/>
    <w:rsid w:val="00837383"/>
    <w:rsid w:val="00837B5C"/>
    <w:rsid w:val="00837FE8"/>
    <w:rsid w:val="008423B7"/>
    <w:rsid w:val="008435B4"/>
    <w:rsid w:val="00845DDC"/>
    <w:rsid w:val="008460A7"/>
    <w:rsid w:val="0085051C"/>
    <w:rsid w:val="00852B5A"/>
    <w:rsid w:val="008531DE"/>
    <w:rsid w:val="008534A2"/>
    <w:rsid w:val="00853834"/>
    <w:rsid w:val="0085456A"/>
    <w:rsid w:val="00855492"/>
    <w:rsid w:val="008555AD"/>
    <w:rsid w:val="00855AA8"/>
    <w:rsid w:val="008568C4"/>
    <w:rsid w:val="00856B04"/>
    <w:rsid w:val="008575EB"/>
    <w:rsid w:val="00860B90"/>
    <w:rsid w:val="00862A4F"/>
    <w:rsid w:val="00865784"/>
    <w:rsid w:val="00866BC7"/>
    <w:rsid w:val="00871011"/>
    <w:rsid w:val="00871562"/>
    <w:rsid w:val="00875FBA"/>
    <w:rsid w:val="008764AC"/>
    <w:rsid w:val="00876B88"/>
    <w:rsid w:val="0088227C"/>
    <w:rsid w:val="00883481"/>
    <w:rsid w:val="00886496"/>
    <w:rsid w:val="00887432"/>
    <w:rsid w:val="00893F4B"/>
    <w:rsid w:val="0089470D"/>
    <w:rsid w:val="0089619C"/>
    <w:rsid w:val="00896C25"/>
    <w:rsid w:val="008A0529"/>
    <w:rsid w:val="008A1CFC"/>
    <w:rsid w:val="008A210E"/>
    <w:rsid w:val="008A29BC"/>
    <w:rsid w:val="008A2C11"/>
    <w:rsid w:val="008A3154"/>
    <w:rsid w:val="008A3B9A"/>
    <w:rsid w:val="008A41FB"/>
    <w:rsid w:val="008A530F"/>
    <w:rsid w:val="008A6CF2"/>
    <w:rsid w:val="008B078F"/>
    <w:rsid w:val="008B0F51"/>
    <w:rsid w:val="008B1BD9"/>
    <w:rsid w:val="008B3074"/>
    <w:rsid w:val="008B32DA"/>
    <w:rsid w:val="008B3BB9"/>
    <w:rsid w:val="008B3FC1"/>
    <w:rsid w:val="008B5538"/>
    <w:rsid w:val="008B5D72"/>
    <w:rsid w:val="008B6B07"/>
    <w:rsid w:val="008B6B46"/>
    <w:rsid w:val="008C2E0E"/>
    <w:rsid w:val="008D0FCE"/>
    <w:rsid w:val="008D10A0"/>
    <w:rsid w:val="008D2766"/>
    <w:rsid w:val="008D446D"/>
    <w:rsid w:val="008D4F56"/>
    <w:rsid w:val="008D7D9E"/>
    <w:rsid w:val="008E0A98"/>
    <w:rsid w:val="008E16DE"/>
    <w:rsid w:val="008E3C96"/>
    <w:rsid w:val="008E419D"/>
    <w:rsid w:val="008E4F49"/>
    <w:rsid w:val="008E4FD4"/>
    <w:rsid w:val="008E7BD2"/>
    <w:rsid w:val="008F0942"/>
    <w:rsid w:val="008F1C25"/>
    <w:rsid w:val="008F2F8D"/>
    <w:rsid w:val="008F642E"/>
    <w:rsid w:val="009009D9"/>
    <w:rsid w:val="00902013"/>
    <w:rsid w:val="00904B00"/>
    <w:rsid w:val="00905DFE"/>
    <w:rsid w:val="00912F65"/>
    <w:rsid w:val="00913A4E"/>
    <w:rsid w:val="00913DE0"/>
    <w:rsid w:val="009151CD"/>
    <w:rsid w:val="0091583C"/>
    <w:rsid w:val="00915B79"/>
    <w:rsid w:val="00916393"/>
    <w:rsid w:val="00917486"/>
    <w:rsid w:val="00917F32"/>
    <w:rsid w:val="009202BA"/>
    <w:rsid w:val="009212E2"/>
    <w:rsid w:val="00922933"/>
    <w:rsid w:val="009244A4"/>
    <w:rsid w:val="00924DAC"/>
    <w:rsid w:val="00927869"/>
    <w:rsid w:val="00930586"/>
    <w:rsid w:val="00931F20"/>
    <w:rsid w:val="00932784"/>
    <w:rsid w:val="00934433"/>
    <w:rsid w:val="00934466"/>
    <w:rsid w:val="0093545A"/>
    <w:rsid w:val="00936F9C"/>
    <w:rsid w:val="009374EC"/>
    <w:rsid w:val="00940B00"/>
    <w:rsid w:val="00940ED7"/>
    <w:rsid w:val="0094358D"/>
    <w:rsid w:val="00944EEE"/>
    <w:rsid w:val="00945E73"/>
    <w:rsid w:val="009504E6"/>
    <w:rsid w:val="00951E59"/>
    <w:rsid w:val="0095261E"/>
    <w:rsid w:val="00955E1E"/>
    <w:rsid w:val="00955FEC"/>
    <w:rsid w:val="00957030"/>
    <w:rsid w:val="0096163B"/>
    <w:rsid w:val="009617B0"/>
    <w:rsid w:val="009629E2"/>
    <w:rsid w:val="00963E4A"/>
    <w:rsid w:val="00964011"/>
    <w:rsid w:val="0096486B"/>
    <w:rsid w:val="009653AA"/>
    <w:rsid w:val="009664E3"/>
    <w:rsid w:val="00967D96"/>
    <w:rsid w:val="009708D6"/>
    <w:rsid w:val="00972678"/>
    <w:rsid w:val="00973233"/>
    <w:rsid w:val="00974179"/>
    <w:rsid w:val="009743CC"/>
    <w:rsid w:val="00976A10"/>
    <w:rsid w:val="00976DE6"/>
    <w:rsid w:val="00977A72"/>
    <w:rsid w:val="00982AAF"/>
    <w:rsid w:val="0098514A"/>
    <w:rsid w:val="00985C5B"/>
    <w:rsid w:val="00985CAF"/>
    <w:rsid w:val="00985EDF"/>
    <w:rsid w:val="00986324"/>
    <w:rsid w:val="00986E61"/>
    <w:rsid w:val="009932D7"/>
    <w:rsid w:val="009940E0"/>
    <w:rsid w:val="009966D3"/>
    <w:rsid w:val="009969D7"/>
    <w:rsid w:val="00997EC9"/>
    <w:rsid w:val="009A0CC5"/>
    <w:rsid w:val="009A178B"/>
    <w:rsid w:val="009A1F74"/>
    <w:rsid w:val="009A3B6D"/>
    <w:rsid w:val="009A42DD"/>
    <w:rsid w:val="009A515D"/>
    <w:rsid w:val="009A599B"/>
    <w:rsid w:val="009A7534"/>
    <w:rsid w:val="009B3D52"/>
    <w:rsid w:val="009B480C"/>
    <w:rsid w:val="009B5DAC"/>
    <w:rsid w:val="009B7445"/>
    <w:rsid w:val="009C11CD"/>
    <w:rsid w:val="009C317D"/>
    <w:rsid w:val="009C3E79"/>
    <w:rsid w:val="009C4AA9"/>
    <w:rsid w:val="009D06FC"/>
    <w:rsid w:val="009D213E"/>
    <w:rsid w:val="009D2450"/>
    <w:rsid w:val="009D2A22"/>
    <w:rsid w:val="009D565D"/>
    <w:rsid w:val="009D5A9C"/>
    <w:rsid w:val="009E0788"/>
    <w:rsid w:val="009E16EC"/>
    <w:rsid w:val="009E1771"/>
    <w:rsid w:val="009E1F55"/>
    <w:rsid w:val="009E268C"/>
    <w:rsid w:val="009E4D70"/>
    <w:rsid w:val="009E6D2D"/>
    <w:rsid w:val="009F09C1"/>
    <w:rsid w:val="009F25DF"/>
    <w:rsid w:val="009F36C8"/>
    <w:rsid w:val="009F4AE2"/>
    <w:rsid w:val="009F6798"/>
    <w:rsid w:val="009F7E14"/>
    <w:rsid w:val="00A02695"/>
    <w:rsid w:val="00A026F2"/>
    <w:rsid w:val="00A038F8"/>
    <w:rsid w:val="00A04AC9"/>
    <w:rsid w:val="00A06D5E"/>
    <w:rsid w:val="00A06F7A"/>
    <w:rsid w:val="00A06FA0"/>
    <w:rsid w:val="00A07F94"/>
    <w:rsid w:val="00A1123D"/>
    <w:rsid w:val="00A1393B"/>
    <w:rsid w:val="00A1604A"/>
    <w:rsid w:val="00A16AC6"/>
    <w:rsid w:val="00A20567"/>
    <w:rsid w:val="00A21165"/>
    <w:rsid w:val="00A21E97"/>
    <w:rsid w:val="00A2290A"/>
    <w:rsid w:val="00A22C26"/>
    <w:rsid w:val="00A22D63"/>
    <w:rsid w:val="00A253D4"/>
    <w:rsid w:val="00A2648B"/>
    <w:rsid w:val="00A27EFA"/>
    <w:rsid w:val="00A3078F"/>
    <w:rsid w:val="00A33C89"/>
    <w:rsid w:val="00A343B7"/>
    <w:rsid w:val="00A371DB"/>
    <w:rsid w:val="00A3742F"/>
    <w:rsid w:val="00A37D71"/>
    <w:rsid w:val="00A37E5E"/>
    <w:rsid w:val="00A43CE8"/>
    <w:rsid w:val="00A455E0"/>
    <w:rsid w:val="00A4655E"/>
    <w:rsid w:val="00A466D3"/>
    <w:rsid w:val="00A507B0"/>
    <w:rsid w:val="00A52C7C"/>
    <w:rsid w:val="00A53A1A"/>
    <w:rsid w:val="00A53B53"/>
    <w:rsid w:val="00A546B9"/>
    <w:rsid w:val="00A55797"/>
    <w:rsid w:val="00A56381"/>
    <w:rsid w:val="00A60031"/>
    <w:rsid w:val="00A6204F"/>
    <w:rsid w:val="00A6403E"/>
    <w:rsid w:val="00A72CA0"/>
    <w:rsid w:val="00A75120"/>
    <w:rsid w:val="00A75E13"/>
    <w:rsid w:val="00A761C9"/>
    <w:rsid w:val="00A8015A"/>
    <w:rsid w:val="00A81A51"/>
    <w:rsid w:val="00A81F64"/>
    <w:rsid w:val="00A82E42"/>
    <w:rsid w:val="00A84448"/>
    <w:rsid w:val="00A849AB"/>
    <w:rsid w:val="00A855EE"/>
    <w:rsid w:val="00A86668"/>
    <w:rsid w:val="00A91348"/>
    <w:rsid w:val="00A91A6C"/>
    <w:rsid w:val="00A91C94"/>
    <w:rsid w:val="00A94362"/>
    <w:rsid w:val="00AA0763"/>
    <w:rsid w:val="00AA4AC2"/>
    <w:rsid w:val="00AA71F6"/>
    <w:rsid w:val="00AA7235"/>
    <w:rsid w:val="00AA769F"/>
    <w:rsid w:val="00AB0A08"/>
    <w:rsid w:val="00AB1C18"/>
    <w:rsid w:val="00AB4683"/>
    <w:rsid w:val="00AB4B47"/>
    <w:rsid w:val="00AB4FC7"/>
    <w:rsid w:val="00AB64FC"/>
    <w:rsid w:val="00AB6AB9"/>
    <w:rsid w:val="00AC070C"/>
    <w:rsid w:val="00AC0A0F"/>
    <w:rsid w:val="00AC2277"/>
    <w:rsid w:val="00AC22E9"/>
    <w:rsid w:val="00AC546A"/>
    <w:rsid w:val="00AC56DF"/>
    <w:rsid w:val="00AC5DB3"/>
    <w:rsid w:val="00AC7975"/>
    <w:rsid w:val="00AD00CC"/>
    <w:rsid w:val="00AD0233"/>
    <w:rsid w:val="00AD05BC"/>
    <w:rsid w:val="00AD1BB5"/>
    <w:rsid w:val="00AD4666"/>
    <w:rsid w:val="00AD7DD9"/>
    <w:rsid w:val="00AD7DFA"/>
    <w:rsid w:val="00AE073C"/>
    <w:rsid w:val="00AE0D80"/>
    <w:rsid w:val="00AE30E3"/>
    <w:rsid w:val="00AE3E22"/>
    <w:rsid w:val="00AE67F8"/>
    <w:rsid w:val="00AF4B32"/>
    <w:rsid w:val="00AF4D4E"/>
    <w:rsid w:val="00AF4FFF"/>
    <w:rsid w:val="00B03266"/>
    <w:rsid w:val="00B036E7"/>
    <w:rsid w:val="00B03EFA"/>
    <w:rsid w:val="00B04B48"/>
    <w:rsid w:val="00B05520"/>
    <w:rsid w:val="00B066F3"/>
    <w:rsid w:val="00B07799"/>
    <w:rsid w:val="00B1037F"/>
    <w:rsid w:val="00B117F8"/>
    <w:rsid w:val="00B12DE2"/>
    <w:rsid w:val="00B155BF"/>
    <w:rsid w:val="00B15B5F"/>
    <w:rsid w:val="00B21E04"/>
    <w:rsid w:val="00B22480"/>
    <w:rsid w:val="00B22555"/>
    <w:rsid w:val="00B232EC"/>
    <w:rsid w:val="00B25323"/>
    <w:rsid w:val="00B25955"/>
    <w:rsid w:val="00B30770"/>
    <w:rsid w:val="00B31A4F"/>
    <w:rsid w:val="00B33B5E"/>
    <w:rsid w:val="00B33ECC"/>
    <w:rsid w:val="00B35B60"/>
    <w:rsid w:val="00B35BE5"/>
    <w:rsid w:val="00B36B58"/>
    <w:rsid w:val="00B419C9"/>
    <w:rsid w:val="00B43460"/>
    <w:rsid w:val="00B44286"/>
    <w:rsid w:val="00B46C33"/>
    <w:rsid w:val="00B50418"/>
    <w:rsid w:val="00B5112D"/>
    <w:rsid w:val="00B523DA"/>
    <w:rsid w:val="00B53A55"/>
    <w:rsid w:val="00B54398"/>
    <w:rsid w:val="00B5595C"/>
    <w:rsid w:val="00B55A1F"/>
    <w:rsid w:val="00B55C07"/>
    <w:rsid w:val="00B563C8"/>
    <w:rsid w:val="00B57E86"/>
    <w:rsid w:val="00B60A83"/>
    <w:rsid w:val="00B60BA2"/>
    <w:rsid w:val="00B6501E"/>
    <w:rsid w:val="00B65194"/>
    <w:rsid w:val="00B83499"/>
    <w:rsid w:val="00B84F44"/>
    <w:rsid w:val="00B908A9"/>
    <w:rsid w:val="00B90EA0"/>
    <w:rsid w:val="00B92A8E"/>
    <w:rsid w:val="00B94152"/>
    <w:rsid w:val="00B94716"/>
    <w:rsid w:val="00B94905"/>
    <w:rsid w:val="00B94DF2"/>
    <w:rsid w:val="00B958C3"/>
    <w:rsid w:val="00BA041B"/>
    <w:rsid w:val="00BA14A6"/>
    <w:rsid w:val="00BA3C49"/>
    <w:rsid w:val="00BA4517"/>
    <w:rsid w:val="00BA4C69"/>
    <w:rsid w:val="00BA51CA"/>
    <w:rsid w:val="00BA5FCE"/>
    <w:rsid w:val="00BB02B1"/>
    <w:rsid w:val="00BB16DD"/>
    <w:rsid w:val="00BB303F"/>
    <w:rsid w:val="00BB54B2"/>
    <w:rsid w:val="00BB5EB6"/>
    <w:rsid w:val="00BB6466"/>
    <w:rsid w:val="00BB65E5"/>
    <w:rsid w:val="00BB720A"/>
    <w:rsid w:val="00BB7D61"/>
    <w:rsid w:val="00BC0F66"/>
    <w:rsid w:val="00BC1A92"/>
    <w:rsid w:val="00BC1E98"/>
    <w:rsid w:val="00BC23C2"/>
    <w:rsid w:val="00BC2A38"/>
    <w:rsid w:val="00BC3218"/>
    <w:rsid w:val="00BC4B4E"/>
    <w:rsid w:val="00BC5385"/>
    <w:rsid w:val="00BC6656"/>
    <w:rsid w:val="00BD2F18"/>
    <w:rsid w:val="00BD432C"/>
    <w:rsid w:val="00BD476F"/>
    <w:rsid w:val="00BD535F"/>
    <w:rsid w:val="00BE1FDA"/>
    <w:rsid w:val="00BE37B7"/>
    <w:rsid w:val="00BE3CED"/>
    <w:rsid w:val="00BE735D"/>
    <w:rsid w:val="00BF07B8"/>
    <w:rsid w:val="00BF1E1A"/>
    <w:rsid w:val="00BF2E08"/>
    <w:rsid w:val="00BF3C4C"/>
    <w:rsid w:val="00BF6AC4"/>
    <w:rsid w:val="00BF6EDC"/>
    <w:rsid w:val="00BF777B"/>
    <w:rsid w:val="00C021C1"/>
    <w:rsid w:val="00C04843"/>
    <w:rsid w:val="00C07CB1"/>
    <w:rsid w:val="00C1157C"/>
    <w:rsid w:val="00C16953"/>
    <w:rsid w:val="00C16EFD"/>
    <w:rsid w:val="00C17538"/>
    <w:rsid w:val="00C17E11"/>
    <w:rsid w:val="00C2007E"/>
    <w:rsid w:val="00C22893"/>
    <w:rsid w:val="00C24304"/>
    <w:rsid w:val="00C26B0B"/>
    <w:rsid w:val="00C272E5"/>
    <w:rsid w:val="00C30A44"/>
    <w:rsid w:val="00C32234"/>
    <w:rsid w:val="00C32F06"/>
    <w:rsid w:val="00C35684"/>
    <w:rsid w:val="00C35AAB"/>
    <w:rsid w:val="00C36DAA"/>
    <w:rsid w:val="00C4055E"/>
    <w:rsid w:val="00C445DA"/>
    <w:rsid w:val="00C45D2F"/>
    <w:rsid w:val="00C462B6"/>
    <w:rsid w:val="00C47F81"/>
    <w:rsid w:val="00C522CE"/>
    <w:rsid w:val="00C52D5A"/>
    <w:rsid w:val="00C530A0"/>
    <w:rsid w:val="00C543D7"/>
    <w:rsid w:val="00C54F21"/>
    <w:rsid w:val="00C55395"/>
    <w:rsid w:val="00C5575D"/>
    <w:rsid w:val="00C61A12"/>
    <w:rsid w:val="00C624F8"/>
    <w:rsid w:val="00C66024"/>
    <w:rsid w:val="00C6606A"/>
    <w:rsid w:val="00C66A38"/>
    <w:rsid w:val="00C66ED8"/>
    <w:rsid w:val="00C71913"/>
    <w:rsid w:val="00C71C26"/>
    <w:rsid w:val="00C72BF5"/>
    <w:rsid w:val="00C74CD7"/>
    <w:rsid w:val="00C752A5"/>
    <w:rsid w:val="00C76260"/>
    <w:rsid w:val="00C774CE"/>
    <w:rsid w:val="00C800FF"/>
    <w:rsid w:val="00C818B7"/>
    <w:rsid w:val="00C8326E"/>
    <w:rsid w:val="00C83DB3"/>
    <w:rsid w:val="00C841E0"/>
    <w:rsid w:val="00C8497A"/>
    <w:rsid w:val="00C86151"/>
    <w:rsid w:val="00C907F5"/>
    <w:rsid w:val="00C91547"/>
    <w:rsid w:val="00C93F83"/>
    <w:rsid w:val="00C9557F"/>
    <w:rsid w:val="00C9623E"/>
    <w:rsid w:val="00C96727"/>
    <w:rsid w:val="00C96AC9"/>
    <w:rsid w:val="00C96C41"/>
    <w:rsid w:val="00C97A5C"/>
    <w:rsid w:val="00CA028F"/>
    <w:rsid w:val="00CA48B6"/>
    <w:rsid w:val="00CA786A"/>
    <w:rsid w:val="00CB28B0"/>
    <w:rsid w:val="00CB6D2B"/>
    <w:rsid w:val="00CC01A9"/>
    <w:rsid w:val="00CC0674"/>
    <w:rsid w:val="00CC1186"/>
    <w:rsid w:val="00CC2295"/>
    <w:rsid w:val="00CC4398"/>
    <w:rsid w:val="00CC4815"/>
    <w:rsid w:val="00CC54BC"/>
    <w:rsid w:val="00CC63AD"/>
    <w:rsid w:val="00CC6587"/>
    <w:rsid w:val="00CC6796"/>
    <w:rsid w:val="00CC7A2C"/>
    <w:rsid w:val="00CD4B3B"/>
    <w:rsid w:val="00CD4C59"/>
    <w:rsid w:val="00CD62D4"/>
    <w:rsid w:val="00CD681F"/>
    <w:rsid w:val="00CD701C"/>
    <w:rsid w:val="00CE2B9A"/>
    <w:rsid w:val="00CE6995"/>
    <w:rsid w:val="00CF1903"/>
    <w:rsid w:val="00CF1BCA"/>
    <w:rsid w:val="00CF1DE0"/>
    <w:rsid w:val="00CF4362"/>
    <w:rsid w:val="00CF710A"/>
    <w:rsid w:val="00CF7378"/>
    <w:rsid w:val="00CF7B6A"/>
    <w:rsid w:val="00D00DBB"/>
    <w:rsid w:val="00D02141"/>
    <w:rsid w:val="00D02238"/>
    <w:rsid w:val="00D02CF1"/>
    <w:rsid w:val="00D03770"/>
    <w:rsid w:val="00D0506E"/>
    <w:rsid w:val="00D052D6"/>
    <w:rsid w:val="00D05C5B"/>
    <w:rsid w:val="00D05C96"/>
    <w:rsid w:val="00D063D6"/>
    <w:rsid w:val="00D07846"/>
    <w:rsid w:val="00D1154C"/>
    <w:rsid w:val="00D118C7"/>
    <w:rsid w:val="00D11FA4"/>
    <w:rsid w:val="00D12B3E"/>
    <w:rsid w:val="00D152D1"/>
    <w:rsid w:val="00D161B2"/>
    <w:rsid w:val="00D17407"/>
    <w:rsid w:val="00D17485"/>
    <w:rsid w:val="00D2036A"/>
    <w:rsid w:val="00D22D28"/>
    <w:rsid w:val="00D23505"/>
    <w:rsid w:val="00D27861"/>
    <w:rsid w:val="00D32099"/>
    <w:rsid w:val="00D32875"/>
    <w:rsid w:val="00D32E06"/>
    <w:rsid w:val="00D32EA4"/>
    <w:rsid w:val="00D3553E"/>
    <w:rsid w:val="00D35C7E"/>
    <w:rsid w:val="00D3778A"/>
    <w:rsid w:val="00D37C88"/>
    <w:rsid w:val="00D40E32"/>
    <w:rsid w:val="00D42F48"/>
    <w:rsid w:val="00D435E5"/>
    <w:rsid w:val="00D439C3"/>
    <w:rsid w:val="00D43DE6"/>
    <w:rsid w:val="00D44036"/>
    <w:rsid w:val="00D474A1"/>
    <w:rsid w:val="00D47A12"/>
    <w:rsid w:val="00D500F4"/>
    <w:rsid w:val="00D50C71"/>
    <w:rsid w:val="00D50D6D"/>
    <w:rsid w:val="00D50EC6"/>
    <w:rsid w:val="00D514E2"/>
    <w:rsid w:val="00D53606"/>
    <w:rsid w:val="00D5661D"/>
    <w:rsid w:val="00D57C57"/>
    <w:rsid w:val="00D6280C"/>
    <w:rsid w:val="00D6302F"/>
    <w:rsid w:val="00D648A4"/>
    <w:rsid w:val="00D6680F"/>
    <w:rsid w:val="00D70182"/>
    <w:rsid w:val="00D7060F"/>
    <w:rsid w:val="00D711C2"/>
    <w:rsid w:val="00D72E30"/>
    <w:rsid w:val="00D72E4B"/>
    <w:rsid w:val="00D7332A"/>
    <w:rsid w:val="00D73941"/>
    <w:rsid w:val="00D73990"/>
    <w:rsid w:val="00D75CB5"/>
    <w:rsid w:val="00D75F41"/>
    <w:rsid w:val="00D768E8"/>
    <w:rsid w:val="00D775C8"/>
    <w:rsid w:val="00D777D9"/>
    <w:rsid w:val="00D77DE1"/>
    <w:rsid w:val="00D82756"/>
    <w:rsid w:val="00D8485B"/>
    <w:rsid w:val="00D85E43"/>
    <w:rsid w:val="00D87F04"/>
    <w:rsid w:val="00D911F2"/>
    <w:rsid w:val="00D91EA9"/>
    <w:rsid w:val="00D93A16"/>
    <w:rsid w:val="00D93AE9"/>
    <w:rsid w:val="00D947E0"/>
    <w:rsid w:val="00D95A22"/>
    <w:rsid w:val="00D95C7C"/>
    <w:rsid w:val="00DA1B51"/>
    <w:rsid w:val="00DA249F"/>
    <w:rsid w:val="00DA3C2E"/>
    <w:rsid w:val="00DA67B8"/>
    <w:rsid w:val="00DA7954"/>
    <w:rsid w:val="00DB1814"/>
    <w:rsid w:val="00DB2366"/>
    <w:rsid w:val="00DB2B99"/>
    <w:rsid w:val="00DB3881"/>
    <w:rsid w:val="00DB3AF9"/>
    <w:rsid w:val="00DB3BFB"/>
    <w:rsid w:val="00DB5F50"/>
    <w:rsid w:val="00DB65AD"/>
    <w:rsid w:val="00DB72C4"/>
    <w:rsid w:val="00DC21F4"/>
    <w:rsid w:val="00DC2BB0"/>
    <w:rsid w:val="00DC4939"/>
    <w:rsid w:val="00DC4E4C"/>
    <w:rsid w:val="00DC582F"/>
    <w:rsid w:val="00DC5BD0"/>
    <w:rsid w:val="00DC6ACA"/>
    <w:rsid w:val="00DC6CC9"/>
    <w:rsid w:val="00DD25BB"/>
    <w:rsid w:val="00DD2E27"/>
    <w:rsid w:val="00DD42B3"/>
    <w:rsid w:val="00DD528F"/>
    <w:rsid w:val="00DD5375"/>
    <w:rsid w:val="00DD5626"/>
    <w:rsid w:val="00DD6D02"/>
    <w:rsid w:val="00DD7DD0"/>
    <w:rsid w:val="00DE16D6"/>
    <w:rsid w:val="00DE6964"/>
    <w:rsid w:val="00DE75E6"/>
    <w:rsid w:val="00DF15C0"/>
    <w:rsid w:val="00DF2756"/>
    <w:rsid w:val="00DF443D"/>
    <w:rsid w:val="00DF5136"/>
    <w:rsid w:val="00E02076"/>
    <w:rsid w:val="00E0437D"/>
    <w:rsid w:val="00E04916"/>
    <w:rsid w:val="00E07784"/>
    <w:rsid w:val="00E11E9F"/>
    <w:rsid w:val="00E12A21"/>
    <w:rsid w:val="00E12D34"/>
    <w:rsid w:val="00E12DE9"/>
    <w:rsid w:val="00E13B90"/>
    <w:rsid w:val="00E13DC0"/>
    <w:rsid w:val="00E14376"/>
    <w:rsid w:val="00E15EB6"/>
    <w:rsid w:val="00E1610B"/>
    <w:rsid w:val="00E22A82"/>
    <w:rsid w:val="00E25847"/>
    <w:rsid w:val="00E2666E"/>
    <w:rsid w:val="00E26EFF"/>
    <w:rsid w:val="00E301F8"/>
    <w:rsid w:val="00E31329"/>
    <w:rsid w:val="00E3218C"/>
    <w:rsid w:val="00E32410"/>
    <w:rsid w:val="00E33504"/>
    <w:rsid w:val="00E35440"/>
    <w:rsid w:val="00E35880"/>
    <w:rsid w:val="00E36C24"/>
    <w:rsid w:val="00E36CC3"/>
    <w:rsid w:val="00E36ECB"/>
    <w:rsid w:val="00E422AA"/>
    <w:rsid w:val="00E4482E"/>
    <w:rsid w:val="00E449FF"/>
    <w:rsid w:val="00E5058E"/>
    <w:rsid w:val="00E529CE"/>
    <w:rsid w:val="00E52C4B"/>
    <w:rsid w:val="00E52CFE"/>
    <w:rsid w:val="00E53EC3"/>
    <w:rsid w:val="00E54CCD"/>
    <w:rsid w:val="00E56C73"/>
    <w:rsid w:val="00E60344"/>
    <w:rsid w:val="00E61D25"/>
    <w:rsid w:val="00E63940"/>
    <w:rsid w:val="00E65AB0"/>
    <w:rsid w:val="00E72D23"/>
    <w:rsid w:val="00E739C5"/>
    <w:rsid w:val="00E75A7F"/>
    <w:rsid w:val="00E81322"/>
    <w:rsid w:val="00E825CF"/>
    <w:rsid w:val="00E82871"/>
    <w:rsid w:val="00E83C13"/>
    <w:rsid w:val="00E83C44"/>
    <w:rsid w:val="00E8445F"/>
    <w:rsid w:val="00E85371"/>
    <w:rsid w:val="00E8598C"/>
    <w:rsid w:val="00E859E8"/>
    <w:rsid w:val="00E85A8B"/>
    <w:rsid w:val="00E8661E"/>
    <w:rsid w:val="00E9114F"/>
    <w:rsid w:val="00E929E8"/>
    <w:rsid w:val="00E960A2"/>
    <w:rsid w:val="00E97258"/>
    <w:rsid w:val="00E97714"/>
    <w:rsid w:val="00EA061B"/>
    <w:rsid w:val="00EA28BF"/>
    <w:rsid w:val="00EA3BD2"/>
    <w:rsid w:val="00EA52D5"/>
    <w:rsid w:val="00EA62A7"/>
    <w:rsid w:val="00EB07DB"/>
    <w:rsid w:val="00EB14D0"/>
    <w:rsid w:val="00EB3079"/>
    <w:rsid w:val="00EB329B"/>
    <w:rsid w:val="00EB6339"/>
    <w:rsid w:val="00EB635A"/>
    <w:rsid w:val="00EC1A72"/>
    <w:rsid w:val="00EC5730"/>
    <w:rsid w:val="00EC73E2"/>
    <w:rsid w:val="00ED0368"/>
    <w:rsid w:val="00ED2B93"/>
    <w:rsid w:val="00ED33FC"/>
    <w:rsid w:val="00ED5C9E"/>
    <w:rsid w:val="00EE1C83"/>
    <w:rsid w:val="00EE32ED"/>
    <w:rsid w:val="00EF0493"/>
    <w:rsid w:val="00EF0A9B"/>
    <w:rsid w:val="00EF1120"/>
    <w:rsid w:val="00EF2DC8"/>
    <w:rsid w:val="00EF34B9"/>
    <w:rsid w:val="00EF3B80"/>
    <w:rsid w:val="00EF5612"/>
    <w:rsid w:val="00EF6E6F"/>
    <w:rsid w:val="00F01129"/>
    <w:rsid w:val="00F0385D"/>
    <w:rsid w:val="00F069D4"/>
    <w:rsid w:val="00F07938"/>
    <w:rsid w:val="00F140E6"/>
    <w:rsid w:val="00F1506B"/>
    <w:rsid w:val="00F155CA"/>
    <w:rsid w:val="00F15797"/>
    <w:rsid w:val="00F15C3D"/>
    <w:rsid w:val="00F15EF4"/>
    <w:rsid w:val="00F1679E"/>
    <w:rsid w:val="00F167ED"/>
    <w:rsid w:val="00F21C7D"/>
    <w:rsid w:val="00F21DA5"/>
    <w:rsid w:val="00F22D9B"/>
    <w:rsid w:val="00F236E9"/>
    <w:rsid w:val="00F24D71"/>
    <w:rsid w:val="00F24DA6"/>
    <w:rsid w:val="00F252E9"/>
    <w:rsid w:val="00F26194"/>
    <w:rsid w:val="00F30779"/>
    <w:rsid w:val="00F30963"/>
    <w:rsid w:val="00F31AF5"/>
    <w:rsid w:val="00F3209A"/>
    <w:rsid w:val="00F32ABF"/>
    <w:rsid w:val="00F33F4B"/>
    <w:rsid w:val="00F343CD"/>
    <w:rsid w:val="00F3490F"/>
    <w:rsid w:val="00F36BFC"/>
    <w:rsid w:val="00F375DC"/>
    <w:rsid w:val="00F37A66"/>
    <w:rsid w:val="00F40F31"/>
    <w:rsid w:val="00F41047"/>
    <w:rsid w:val="00F41922"/>
    <w:rsid w:val="00F44705"/>
    <w:rsid w:val="00F449ED"/>
    <w:rsid w:val="00F543DF"/>
    <w:rsid w:val="00F55BD7"/>
    <w:rsid w:val="00F56910"/>
    <w:rsid w:val="00F57851"/>
    <w:rsid w:val="00F6132F"/>
    <w:rsid w:val="00F64444"/>
    <w:rsid w:val="00F64D9F"/>
    <w:rsid w:val="00F64E35"/>
    <w:rsid w:val="00F65281"/>
    <w:rsid w:val="00F654F9"/>
    <w:rsid w:val="00F656F0"/>
    <w:rsid w:val="00F6571F"/>
    <w:rsid w:val="00F65996"/>
    <w:rsid w:val="00F65D53"/>
    <w:rsid w:val="00F67177"/>
    <w:rsid w:val="00F67368"/>
    <w:rsid w:val="00F67EE0"/>
    <w:rsid w:val="00F70868"/>
    <w:rsid w:val="00F857FF"/>
    <w:rsid w:val="00F86F5E"/>
    <w:rsid w:val="00F8747A"/>
    <w:rsid w:val="00F87BB2"/>
    <w:rsid w:val="00F90F08"/>
    <w:rsid w:val="00F910E6"/>
    <w:rsid w:val="00F92131"/>
    <w:rsid w:val="00F93CE3"/>
    <w:rsid w:val="00FA0557"/>
    <w:rsid w:val="00FA179A"/>
    <w:rsid w:val="00FA327B"/>
    <w:rsid w:val="00FA3E8E"/>
    <w:rsid w:val="00FA4B3A"/>
    <w:rsid w:val="00FA78D2"/>
    <w:rsid w:val="00FB1C18"/>
    <w:rsid w:val="00FB21A2"/>
    <w:rsid w:val="00FB26E8"/>
    <w:rsid w:val="00FB2E29"/>
    <w:rsid w:val="00FB367A"/>
    <w:rsid w:val="00FB58B7"/>
    <w:rsid w:val="00FB603D"/>
    <w:rsid w:val="00FB675C"/>
    <w:rsid w:val="00FB78E8"/>
    <w:rsid w:val="00FB7B35"/>
    <w:rsid w:val="00FB7E0C"/>
    <w:rsid w:val="00FC14D0"/>
    <w:rsid w:val="00FC2647"/>
    <w:rsid w:val="00FC5284"/>
    <w:rsid w:val="00FC5924"/>
    <w:rsid w:val="00FC5BDF"/>
    <w:rsid w:val="00FD1D68"/>
    <w:rsid w:val="00FD42E9"/>
    <w:rsid w:val="00FE164A"/>
    <w:rsid w:val="00FE5446"/>
    <w:rsid w:val="00FE7EE4"/>
    <w:rsid w:val="00FF048F"/>
    <w:rsid w:val="00FF0C9E"/>
    <w:rsid w:val="00FF2121"/>
    <w:rsid w:val="00FF26CE"/>
    <w:rsid w:val="00FF3A66"/>
    <w:rsid w:val="00FF4626"/>
    <w:rsid w:val="00FF48B6"/>
    <w:rsid w:val="00FF7776"/>
    <w:rsid w:val="00FF7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F164FC"/>
  <w14:defaultImageDpi w14:val="32767"/>
  <w15:chartTrackingRefBased/>
  <w15:docId w15:val="{15BCA339-D25F-484F-9082-AE151A8F1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4B4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C6A2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E2DA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40A0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82E4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E36C24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5F736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6708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7081"/>
  </w:style>
  <w:style w:type="paragraph" w:styleId="Footer">
    <w:name w:val="footer"/>
    <w:basedOn w:val="Normal"/>
    <w:link w:val="FooterChar"/>
    <w:uiPriority w:val="99"/>
    <w:unhideWhenUsed/>
    <w:rsid w:val="0066708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7081"/>
  </w:style>
  <w:style w:type="paragraph" w:styleId="NormalWeb">
    <w:name w:val="Normal (Web)"/>
    <w:basedOn w:val="Normal"/>
    <w:uiPriority w:val="99"/>
    <w:unhideWhenUsed/>
    <w:rsid w:val="006D4863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6D4863"/>
    <w:rPr>
      <w:color w:val="0000FF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93ABE"/>
    <w:rPr>
      <w:rFonts w:ascii="Calibri" w:eastAsia="Times New Roman" w:hAnsi="Calibri" w:cs="Times New Roman"/>
      <w:szCs w:val="20"/>
      <w:lang w:eastAsia="en-US" w:bidi="en-US"/>
    </w:rPr>
  </w:style>
  <w:style w:type="paragraph" w:styleId="NoSpacing">
    <w:name w:val="No Spacing"/>
    <w:basedOn w:val="Normal"/>
    <w:link w:val="NoSpacingChar"/>
    <w:uiPriority w:val="1"/>
    <w:qFormat/>
    <w:rsid w:val="00493ABE"/>
    <w:pPr>
      <w:jc w:val="both"/>
    </w:pPr>
    <w:rPr>
      <w:rFonts w:ascii="Calibri" w:hAnsi="Calibri"/>
      <w:szCs w:val="20"/>
      <w:lang w:eastAsia="en-US" w:bidi="en-US"/>
    </w:rPr>
  </w:style>
  <w:style w:type="character" w:styleId="Strong">
    <w:name w:val="Strong"/>
    <w:basedOn w:val="DefaultParagraphFont"/>
    <w:uiPriority w:val="22"/>
    <w:qFormat/>
    <w:rsid w:val="00493ABE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6C6A2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2DA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7C396E"/>
    <w:rPr>
      <w:color w:val="808080"/>
    </w:rPr>
  </w:style>
  <w:style w:type="character" w:customStyle="1" w:styleId="companysummarystyledor-sc-1cfohl1-7">
    <w:name w:val="companysummarystyled__or-sc-1cfohl1-7"/>
    <w:basedOn w:val="DefaultParagraphFont"/>
    <w:rsid w:val="009B7445"/>
  </w:style>
  <w:style w:type="table" w:styleId="TableGrid">
    <w:name w:val="Table Grid"/>
    <w:basedOn w:val="TableNormal"/>
    <w:uiPriority w:val="39"/>
    <w:rsid w:val="00BC4B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DefaultParagraphFont"/>
    <w:rsid w:val="00BB7D61"/>
  </w:style>
  <w:style w:type="character" w:customStyle="1" w:styleId="Heading3Char">
    <w:name w:val="Heading 3 Char"/>
    <w:basedOn w:val="DefaultParagraphFont"/>
    <w:link w:val="Heading3"/>
    <w:uiPriority w:val="9"/>
    <w:semiHidden/>
    <w:rsid w:val="00740A0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a">
    <w:name w:val="바탕글"/>
    <w:basedOn w:val="Normal"/>
    <w:rsid w:val="009E1F55"/>
    <w:pPr>
      <w:widowControl w:val="0"/>
      <w:wordWrap w:val="0"/>
      <w:autoSpaceDE w:val="0"/>
      <w:autoSpaceDN w:val="0"/>
      <w:spacing w:line="384" w:lineRule="auto"/>
      <w:jc w:val="both"/>
    </w:pPr>
    <w:rPr>
      <w:rFonts w:ascii="함초롬바탕" w:eastAsia="Gulim" w:hAnsi="Gulim" w:cs="Gulim"/>
      <w:color w:val="000000"/>
      <w:sz w:val="20"/>
      <w:szCs w:val="20"/>
    </w:rPr>
  </w:style>
  <w:style w:type="paragraph" w:styleId="Revision">
    <w:name w:val="Revision"/>
    <w:hidden/>
    <w:uiPriority w:val="99"/>
    <w:semiHidden/>
    <w:rsid w:val="005378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A4D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4DB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4DB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4D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4DBE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3E5FB1"/>
  </w:style>
  <w:style w:type="character" w:styleId="UnresolvedMention">
    <w:name w:val="Unresolved Mention"/>
    <w:basedOn w:val="DefaultParagraphFont"/>
    <w:uiPriority w:val="99"/>
    <w:semiHidden/>
    <w:unhideWhenUsed/>
    <w:rsid w:val="002D2A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08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6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4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64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69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66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041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903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61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41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506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839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704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0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3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4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2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0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2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18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2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8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4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5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29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64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35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040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03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19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720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51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5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9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44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7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0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2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1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8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12724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2528734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8135961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5397513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8554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1818649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118319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29152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028400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93095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7152033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0393532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658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60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7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3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2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4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jcho@unist.ac.k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gif"/><Relationship Id="rId4" Type="http://schemas.openxmlformats.org/officeDocument/2006/relationships/settings" Target="settings.xml"/><Relationship Id="rId9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BEB0C7-1937-4DFE-AE22-B8648D43F6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02</TotalTime>
  <Pages>2</Pages>
  <Words>242</Words>
  <Characters>1380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l Worku</dc:creator>
  <cp:keywords/>
  <dc:description/>
  <cp:lastModifiedBy>(대학원생) ABEL WORKU TESSEMA (바이오메디컬공학과)</cp:lastModifiedBy>
  <cp:revision>123</cp:revision>
  <cp:lastPrinted>2024-09-02T07:09:00Z</cp:lastPrinted>
  <dcterms:created xsi:type="dcterms:W3CDTF">2025-01-29T04:13:00Z</dcterms:created>
  <dcterms:modified xsi:type="dcterms:W3CDTF">2025-05-29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chicago-author-date</vt:lpwstr>
  </property>
  <property fmtid="{D5CDD505-2E9C-101B-9397-08002B2CF9AE}" pid="5" name="Mendeley Recent Style Name 1_1">
    <vt:lpwstr>Chicago Manual of Style 17th edition (author-date)</vt:lpwstr>
  </property>
  <property fmtid="{D5CDD505-2E9C-101B-9397-08002B2CF9AE}" pid="6" name="Mendeley Recent Style Id 2_1">
    <vt:lpwstr>http://csl.mendeley.com/styles/603370791/author-data-abel</vt:lpwstr>
  </property>
  <property fmtid="{D5CDD505-2E9C-101B-9397-08002B2CF9AE}" pid="7" name="Mendeley Recent Style Name 2_1">
    <vt:lpwstr>Chicago Manual of Style 17th edition (author-date) - abel worku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harvard1</vt:lpwstr>
  </property>
  <property fmtid="{D5CDD505-2E9C-101B-9397-08002B2CF9AE}" pid="11" name="Mendeley Recent Style Name 4_1">
    <vt:lpwstr>Harvard reference format 1 (deprecated)</vt:lpwstr>
  </property>
  <property fmtid="{D5CDD505-2E9C-101B-9397-08002B2CF9AE}" pid="12" name="Mendeley Recent Style Id 5_1">
    <vt:lpwstr>http://www.zotero.org/styles/modern-language-association</vt:lpwstr>
  </property>
  <property fmtid="{D5CDD505-2E9C-101B-9397-08002B2CF9AE}" pid="13" name="Mendeley Recent Style Name 5_1">
    <vt:lpwstr>Modern Language Association 8th edition</vt:lpwstr>
  </property>
  <property fmtid="{D5CDD505-2E9C-101B-9397-08002B2CF9AE}" pid="14" name="Mendeley Recent Style Id 6_1">
    <vt:lpwstr>http://www.zotero.org/styles/national-library-of-medicine</vt:lpwstr>
  </property>
  <property fmtid="{D5CDD505-2E9C-101B-9397-08002B2CF9AE}" pid="15" name="Mendeley Recent Style Name 6_1">
    <vt:lpwstr>National Library of Medicine</vt:lpwstr>
  </property>
  <property fmtid="{D5CDD505-2E9C-101B-9397-08002B2CF9AE}" pid="16" name="Mendeley Recent Style Id 7_1">
    <vt:lpwstr>http://www.zotero.org/styles/nature</vt:lpwstr>
  </property>
  <property fmtid="{D5CDD505-2E9C-101B-9397-08002B2CF9AE}" pid="17" name="Mendeley Recent Style Name 7_1">
    <vt:lpwstr>Nature</vt:lpwstr>
  </property>
  <property fmtid="{D5CDD505-2E9C-101B-9397-08002B2CF9AE}" pid="18" name="Mendeley Recent Style Id 8_1">
    <vt:lpwstr>http://www.zotero.org/styles/vancouver</vt:lpwstr>
  </property>
  <property fmtid="{D5CDD505-2E9C-101B-9397-08002B2CF9AE}" pid="19" name="Mendeley Recent Style Name 8_1">
    <vt:lpwstr>Vancouver</vt:lpwstr>
  </property>
  <property fmtid="{D5CDD505-2E9C-101B-9397-08002B2CF9AE}" pid="20" name="Mendeley Recent Style Id 9_1">
    <vt:lpwstr>http://csl.mendeley.com/styles/603370791/chicago-author-date-3</vt:lpwstr>
  </property>
  <property fmtid="{D5CDD505-2E9C-101B-9397-08002B2CF9AE}" pid="21" name="Mendeley Recent Style Name 9_1">
    <vt:lpwstr>author-date-abelworku</vt:lpwstr>
  </property>
  <property fmtid="{D5CDD505-2E9C-101B-9397-08002B2CF9AE}" pid="22" name="Mendeley Citation Style_1">
    <vt:lpwstr>http://www.zotero.org/styles/american-medical-association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ec5dbbaf-2634-368a-aaa1-e977304375b9</vt:lpwstr>
  </property>
  <property fmtid="{D5CDD505-2E9C-101B-9397-08002B2CF9AE}" pid="25" name="GrammarlyDocumentId">
    <vt:lpwstr>828c2a7a3254e600463b907d0ff9cad609b81f1753f1540d6045953789c9d6a6</vt:lpwstr>
  </property>
</Properties>
</file>